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07BF" w:rsidRPr="00495A84" w:rsidRDefault="000E59BA" w:rsidP="00495A8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  <w:lang w:eastAsia="tr-TR"/>
        </w:rPr>
        <w:tab/>
      </w:r>
    </w:p>
    <w:p w:rsidR="00EE6028" w:rsidRDefault="00703A8B" w:rsidP="00703A8B">
      <w:pPr>
        <w:tabs>
          <w:tab w:val="left" w:pos="1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1.</w:t>
      </w:r>
      <w:r w:rsidR="00DD0B69">
        <w:rPr>
          <w:rFonts w:ascii="Times New Roman" w:hAnsi="Times New Roman" w:cs="Times New Roman"/>
          <w:b/>
          <w:sz w:val="28"/>
          <w:szCs w:val="28"/>
        </w:rPr>
        <w:t>ÖZET</w:t>
      </w:r>
    </w:p>
    <w:p w:rsidR="004E1E68" w:rsidRPr="00F96AB9" w:rsidRDefault="00466EBA" w:rsidP="00D03C49">
      <w:pPr>
        <w:jc w:val="both"/>
        <w:rPr>
          <w:rFonts w:ascii="Times New Roman" w:hAnsi="Times New Roman" w:cs="Times New Roman"/>
          <w:sz w:val="24"/>
          <w:szCs w:val="24"/>
        </w:rPr>
      </w:pPr>
      <w:r w:rsidRPr="00F96AB9">
        <w:rPr>
          <w:rFonts w:ascii="Times New Roman" w:hAnsi="Times New Roman" w:cs="Times New Roman"/>
          <w:sz w:val="24"/>
          <w:szCs w:val="24"/>
        </w:rPr>
        <w:t>Apartman yönetim otomasyonu 3 panelden oluşmuş; apartmanlardaki yönetici-ev sahibi/kiracı arasındaki belirli işlemleri gerçekleştiren bir web uygulamasıdır.</w:t>
      </w:r>
    </w:p>
    <w:p w:rsidR="00D41EFD" w:rsidRDefault="004E1E68" w:rsidP="00005C2E">
      <w:pPr>
        <w:jc w:val="both"/>
      </w:pPr>
      <w:proofErr w:type="spellStart"/>
      <w:r w:rsidRPr="00F96AB9">
        <w:rPr>
          <w:rFonts w:ascii="Times New Roman" w:hAnsi="Times New Roman" w:cs="Times New Roman"/>
          <w:sz w:val="24"/>
          <w:szCs w:val="24"/>
        </w:rPr>
        <w:t>Admin</w:t>
      </w:r>
      <w:proofErr w:type="spellEnd"/>
      <w:r w:rsidRPr="00F96AB9">
        <w:rPr>
          <w:rFonts w:ascii="Times New Roman" w:hAnsi="Times New Roman" w:cs="Times New Roman"/>
          <w:sz w:val="24"/>
          <w:szCs w:val="24"/>
        </w:rPr>
        <w:t xml:space="preserve"> paneli, yönetici paneli, ev sahibi/kiracı paneli olmak üzere 3 ayrı pane</w:t>
      </w:r>
      <w:r w:rsidR="00D34DDE" w:rsidRPr="00F96AB9">
        <w:rPr>
          <w:rFonts w:ascii="Times New Roman" w:hAnsi="Times New Roman" w:cs="Times New Roman"/>
          <w:sz w:val="24"/>
          <w:szCs w:val="24"/>
        </w:rPr>
        <w:t>l</w:t>
      </w:r>
      <w:r w:rsidRPr="00F96AB9">
        <w:rPr>
          <w:rFonts w:ascii="Times New Roman" w:hAnsi="Times New Roman" w:cs="Times New Roman"/>
          <w:sz w:val="24"/>
          <w:szCs w:val="24"/>
        </w:rPr>
        <w:t>den oluşmaktadır.</w:t>
      </w:r>
      <w:r w:rsidR="001730CB" w:rsidRPr="00F96AB9">
        <w:rPr>
          <w:rFonts w:ascii="Times New Roman" w:hAnsi="Times New Roman" w:cs="Times New Roman"/>
          <w:sz w:val="24"/>
          <w:szCs w:val="24"/>
        </w:rPr>
        <w:t xml:space="preserve"> Uygulamada yönetici ve ev sahibi/kiracı arasındaki aidat, borç, duyuru işlemleri gerçekleşmektedir.</w:t>
      </w:r>
      <w:r w:rsidR="00C50B54">
        <w:rPr>
          <w:rFonts w:ascii="Times New Roman" w:hAnsi="Times New Roman" w:cs="Times New Roman"/>
          <w:sz w:val="24"/>
          <w:szCs w:val="24"/>
        </w:rPr>
        <w:t>Her kullanıcının borcu, ödediği miktarı tutulmaktadır.</w:t>
      </w:r>
      <w:r w:rsidR="004E50E5" w:rsidRPr="00F96AB9">
        <w:rPr>
          <w:rFonts w:ascii="Times New Roman" w:hAnsi="Times New Roman" w:cs="Times New Roman"/>
          <w:sz w:val="24"/>
          <w:szCs w:val="24"/>
        </w:rPr>
        <w:t xml:space="preserve">Apartman sakinleri ve yönetici arasında </w:t>
      </w:r>
      <w:proofErr w:type="spellStart"/>
      <w:r w:rsidR="004E50E5" w:rsidRPr="00F96AB9">
        <w:rPr>
          <w:rFonts w:ascii="Times New Roman" w:hAnsi="Times New Roman" w:cs="Times New Roman"/>
          <w:sz w:val="24"/>
          <w:szCs w:val="24"/>
        </w:rPr>
        <w:t>web'ten</w:t>
      </w:r>
      <w:proofErr w:type="spellEnd"/>
      <w:r w:rsidR="004E50E5" w:rsidRPr="00F96AB9">
        <w:rPr>
          <w:rFonts w:ascii="Times New Roman" w:hAnsi="Times New Roman" w:cs="Times New Roman"/>
          <w:sz w:val="24"/>
          <w:szCs w:val="24"/>
        </w:rPr>
        <w:t xml:space="preserve"> kolayca işlemler gerçekleştirilerek apartman işlemlerinde kolaylık sağlamaktadır. Yönetici apartman sakinlerine duyuru paylaşabilir, aidat ve borç işlemleri kayıtlarını burada tutabilmektedir.Her kullanıcıya özel kullanıcı adı ve şifre bulunmaktadır. </w:t>
      </w:r>
      <w:r w:rsidR="001F43C6">
        <w:rPr>
          <w:rFonts w:ascii="Times New Roman" w:hAnsi="Times New Roman" w:cs="Times New Roman"/>
          <w:sz w:val="24"/>
          <w:szCs w:val="24"/>
        </w:rPr>
        <w:t>Kullanıcılara verilen kullanıcı adı ve şifreyi yönetici kendisi vermektedir.</w:t>
      </w:r>
      <w:r w:rsidR="004E50E5" w:rsidRPr="00F96AB9">
        <w:rPr>
          <w:rFonts w:ascii="Times New Roman" w:hAnsi="Times New Roman" w:cs="Times New Roman"/>
          <w:sz w:val="24"/>
          <w:szCs w:val="24"/>
        </w:rPr>
        <w:t>Gerekli güvenlik işlemleri yapıldığı için uygulama güvenli bir şekilde çalışmaktadır.</w:t>
      </w:r>
      <w:r w:rsidR="007E099B" w:rsidRPr="00F96AB9">
        <w:rPr>
          <w:rFonts w:ascii="Times New Roman" w:hAnsi="Times New Roman" w:cs="Times New Roman"/>
          <w:sz w:val="24"/>
          <w:szCs w:val="24"/>
        </w:rPr>
        <w:t xml:space="preserve">Otomasyonda HTML5,CSS3,CSS3 </w:t>
      </w:r>
      <w:proofErr w:type="spellStart"/>
      <w:r w:rsidR="007E099B" w:rsidRPr="00F96AB9">
        <w:rPr>
          <w:rFonts w:ascii="Times New Roman" w:hAnsi="Times New Roman" w:cs="Times New Roman"/>
          <w:sz w:val="24"/>
          <w:szCs w:val="24"/>
        </w:rPr>
        <w:t>Bootstrap</w:t>
      </w:r>
      <w:proofErr w:type="spellEnd"/>
      <w:r w:rsidR="007E099B" w:rsidRPr="00F96AB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E099B" w:rsidRPr="00F96AB9">
        <w:rPr>
          <w:rFonts w:ascii="Times New Roman" w:hAnsi="Times New Roman" w:cs="Times New Roman"/>
          <w:sz w:val="24"/>
          <w:szCs w:val="24"/>
        </w:rPr>
        <w:t>Framework</w:t>
      </w:r>
      <w:proofErr w:type="spellEnd"/>
      <w:r w:rsidR="007E099B" w:rsidRPr="00F96AB9">
        <w:rPr>
          <w:rFonts w:ascii="Times New Roman" w:hAnsi="Times New Roman" w:cs="Times New Roman"/>
          <w:sz w:val="24"/>
          <w:szCs w:val="24"/>
        </w:rPr>
        <w:t xml:space="preserve">,Java </w:t>
      </w:r>
      <w:proofErr w:type="spellStart"/>
      <w:r w:rsidR="007E099B" w:rsidRPr="00F96AB9">
        <w:rPr>
          <w:rFonts w:ascii="Times New Roman" w:hAnsi="Times New Roman" w:cs="Times New Roman"/>
          <w:sz w:val="24"/>
          <w:szCs w:val="24"/>
        </w:rPr>
        <w:t>Script</w:t>
      </w:r>
      <w:proofErr w:type="spellEnd"/>
      <w:r w:rsidR="007E099B" w:rsidRPr="00F96AB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E099B" w:rsidRPr="00F96AB9">
        <w:rPr>
          <w:rFonts w:ascii="Times New Roman" w:hAnsi="Times New Roman" w:cs="Times New Roman"/>
          <w:sz w:val="24"/>
          <w:szCs w:val="24"/>
        </w:rPr>
        <w:t>MySQL</w:t>
      </w:r>
      <w:proofErr w:type="spellEnd"/>
      <w:r w:rsidR="007E099B" w:rsidRPr="00F96AB9">
        <w:rPr>
          <w:rFonts w:ascii="Times New Roman" w:hAnsi="Times New Roman" w:cs="Times New Roman"/>
          <w:sz w:val="24"/>
          <w:szCs w:val="24"/>
        </w:rPr>
        <w:t>, PHP</w:t>
      </w:r>
      <w:r w:rsidR="006F7B20">
        <w:rPr>
          <w:rFonts w:ascii="Times New Roman" w:hAnsi="Times New Roman" w:cs="Times New Roman"/>
          <w:sz w:val="24"/>
          <w:szCs w:val="24"/>
        </w:rPr>
        <w:t>, SHA1 Kriptoloji,</w:t>
      </w:r>
      <w:r w:rsidR="00583CA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83CA8">
        <w:rPr>
          <w:rFonts w:ascii="Times New Roman" w:hAnsi="Times New Roman" w:cs="Times New Roman"/>
          <w:sz w:val="24"/>
          <w:szCs w:val="24"/>
        </w:rPr>
        <w:t>Jquery</w:t>
      </w:r>
      <w:proofErr w:type="spellEnd"/>
      <w:r w:rsidR="002A3321">
        <w:rPr>
          <w:rFonts w:ascii="Times New Roman" w:hAnsi="Times New Roman" w:cs="Times New Roman"/>
          <w:sz w:val="24"/>
          <w:szCs w:val="24"/>
        </w:rPr>
        <w:t xml:space="preserve"> ve </w:t>
      </w:r>
      <w:proofErr w:type="spellStart"/>
      <w:r w:rsidR="002A3321">
        <w:rPr>
          <w:rFonts w:ascii="Times New Roman" w:hAnsi="Times New Roman" w:cs="Times New Roman"/>
          <w:sz w:val="24"/>
          <w:szCs w:val="24"/>
        </w:rPr>
        <w:t>seo</w:t>
      </w:r>
      <w:proofErr w:type="spellEnd"/>
      <w:r w:rsidR="002A3321">
        <w:rPr>
          <w:rFonts w:ascii="Times New Roman" w:hAnsi="Times New Roman" w:cs="Times New Roman"/>
          <w:sz w:val="24"/>
          <w:szCs w:val="24"/>
        </w:rPr>
        <w:t xml:space="preserve"> analizi</w:t>
      </w:r>
      <w:r w:rsidR="007E099B" w:rsidRPr="00F96AB9">
        <w:rPr>
          <w:rFonts w:ascii="Times New Roman" w:hAnsi="Times New Roman" w:cs="Times New Roman"/>
          <w:sz w:val="24"/>
          <w:szCs w:val="24"/>
        </w:rPr>
        <w:t xml:space="preserve">  teknolojiler</w:t>
      </w:r>
      <w:r w:rsidR="00D14DFC" w:rsidRPr="00F96AB9">
        <w:rPr>
          <w:rFonts w:ascii="Times New Roman" w:hAnsi="Times New Roman" w:cs="Times New Roman"/>
          <w:sz w:val="24"/>
          <w:szCs w:val="24"/>
        </w:rPr>
        <w:t>i</w:t>
      </w:r>
      <w:r w:rsidR="007E099B" w:rsidRPr="00F96AB9">
        <w:rPr>
          <w:rFonts w:ascii="Times New Roman" w:hAnsi="Times New Roman" w:cs="Times New Roman"/>
          <w:sz w:val="24"/>
          <w:szCs w:val="24"/>
        </w:rPr>
        <w:t xml:space="preserve"> kullanılmıştır</w:t>
      </w:r>
      <w:r w:rsidR="007E099B" w:rsidRPr="0041613E">
        <w:t>.</w:t>
      </w:r>
    </w:p>
    <w:p w:rsidR="00005C2E" w:rsidRPr="00005C2E" w:rsidRDefault="00005C2E" w:rsidP="00005C2E">
      <w:pPr>
        <w:jc w:val="both"/>
      </w:pPr>
    </w:p>
    <w:p w:rsidR="00EE6028" w:rsidRDefault="00703A8B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2</w:t>
      </w:r>
      <w:r w:rsidR="00EE6028" w:rsidRPr="00EE6028">
        <w:rPr>
          <w:rFonts w:ascii="Times New Roman" w:hAnsi="Times New Roman" w:cs="Times New Roman"/>
          <w:b/>
          <w:sz w:val="28"/>
          <w:szCs w:val="28"/>
        </w:rPr>
        <w:t>.GİRİŞ</w:t>
      </w:r>
    </w:p>
    <w:p w:rsidR="0027265C" w:rsidRPr="00ED44AA" w:rsidRDefault="00B97BE1" w:rsidP="00D03C49">
      <w:pPr>
        <w:jc w:val="both"/>
        <w:rPr>
          <w:rFonts w:ascii="Times New Roman" w:hAnsi="Times New Roman" w:cs="Times New Roman"/>
          <w:sz w:val="24"/>
          <w:szCs w:val="24"/>
        </w:rPr>
      </w:pPr>
      <w:r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partman Yönetim Otomasyonu </w:t>
      </w:r>
      <w:r w:rsidR="00C81FB3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oturum yapıldıktan sonra yönlendirilen panele göre çalışmaktadır.</w:t>
      </w:r>
      <w:r w:rsidR="00A247E1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spellStart"/>
      <w:r w:rsidR="00A247E1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Admin</w:t>
      </w:r>
      <w:proofErr w:type="spellEnd"/>
      <w:r w:rsidR="00A247E1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çin oluşturulan panel; yönetici atama, yönetici ekleme, yönetici listesinden oluşmaktadır.</w:t>
      </w:r>
      <w:proofErr w:type="spellStart"/>
      <w:r w:rsidR="00C4636A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Admin</w:t>
      </w:r>
      <w:proofErr w:type="spellEnd"/>
      <w:r w:rsidR="00C4636A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sterse eliyle yönetici kaydı yapabilir, isterse var olan bir kullanıcıyı yönetici olarak atayabilir.</w:t>
      </w:r>
      <w:r w:rsidR="00DC27B1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u işlemlerin yanı sıra yöneticilikten de çıkarma işlemi yapabi</w:t>
      </w:r>
      <w:r w:rsidR="00241201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l</w:t>
      </w:r>
      <w:r w:rsidR="00DC27B1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mektedir.</w:t>
      </w:r>
      <w:r w:rsidR="00B51EA9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önetici için oluşturulan panel, yöneticilik yaptığı apartman için; ev sahibi/kiracı ekleme, ev sahibi/kiracı silme, ev sahibi/kiracı </w:t>
      </w:r>
      <w:r w:rsidR="00A247E1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B51EA9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listeleme, ev sahibi/kiracı aidat işlemleri, ev sahibi/kiracı borç işlemleri böl</w:t>
      </w:r>
      <w:r w:rsidR="004F65B8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ü</w:t>
      </w:r>
      <w:r w:rsidR="00B51EA9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mlerind</w:t>
      </w:r>
      <w:r w:rsidR="009D0D96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n </w:t>
      </w:r>
      <w:r w:rsidR="00B51EA9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oluşmaktadır.</w:t>
      </w:r>
      <w:r w:rsidR="00E8262D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önetici kendisi apartman sakinleri için üye ekleme işlemi ve üye silme işlemi yapabilmektedir.</w:t>
      </w:r>
      <w:r w:rsidR="009D59E9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Apartman için duyuru yayınlayabilir ve duyuru silme işlemlerini yapabilir.</w:t>
      </w:r>
      <w:r w:rsidR="00D62B4F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Apartman sakinleri için borç ekleme-silme, aidat ekleme-silme işlemleri yapabilmektedir.</w:t>
      </w:r>
      <w:r w:rsidR="00B82B83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ynı zamanda apartman sakinlerinin listesini ve bilgilerini görebilmektedir.</w:t>
      </w:r>
      <w:r w:rsidR="00AB4605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Ev sahibi/kiracı için oluştur</w:t>
      </w:r>
      <w:r w:rsidR="00B67314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ulan panelde kullanıcı kendisinin aidat borcunu, genel borcunu görebilmekte ve yöneticinin paylaştığı </w:t>
      </w:r>
      <w:r w:rsidR="00F87B07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duyuruları görebilmektedir.</w:t>
      </w:r>
      <w:r w:rsidR="00527C47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üm kullanıcıların şifreleri veritabanında SHA1 adı verilen </w:t>
      </w:r>
      <w:proofErr w:type="spellStart"/>
      <w:r w:rsidR="00527C47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>hash</w:t>
      </w:r>
      <w:proofErr w:type="spellEnd"/>
      <w:r w:rsidR="00527C47" w:rsidRPr="00ED44A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lgoritması ile saklanmıştır.</w:t>
      </w:r>
    </w:p>
    <w:p w:rsidR="0027265C" w:rsidRDefault="0027265C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265C" w:rsidRDefault="0027265C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265C" w:rsidRDefault="0027265C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265C" w:rsidRDefault="0027265C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7265C" w:rsidRDefault="0027265C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93FBE" w:rsidRDefault="00A93FBE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F7ED6" w:rsidRDefault="009D2826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tr-TR"/>
        </w:rPr>
        <w:lastRenderedPageBreak/>
        <w:drawing>
          <wp:inline distT="0" distB="0" distL="0" distR="0">
            <wp:extent cx="5749925" cy="2809240"/>
            <wp:effectExtent l="19050" t="0" r="3175" b="0"/>
            <wp:docPr id="4" name="Resim 1" descr="C:\Users\Oem\Desktop\19096161_10212176472024329_306904928_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em\Desktop\19096161_10212176472024329_306904928_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2809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265C" w:rsidRDefault="007B1166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7B1166">
        <w:rPr>
          <w:rFonts w:ascii="Times New Roman" w:hAnsi="Times New Roman" w:cs="Times New Roman"/>
          <w:b/>
          <w:sz w:val="28"/>
          <w:szCs w:val="28"/>
        </w:rPr>
        <w:t>3.PROJE</w:t>
      </w:r>
    </w:p>
    <w:p w:rsidR="007B1166" w:rsidRDefault="007B1166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1</w:t>
      </w:r>
      <w:r w:rsidR="00143808">
        <w:rPr>
          <w:rFonts w:ascii="Times New Roman" w:hAnsi="Times New Roman" w:cs="Times New Roman"/>
          <w:b/>
          <w:sz w:val="28"/>
          <w:szCs w:val="28"/>
        </w:rPr>
        <w:t>.</w:t>
      </w:r>
      <w:proofErr w:type="spellStart"/>
      <w:r w:rsidR="00BF3B42">
        <w:rPr>
          <w:rFonts w:ascii="Times New Roman" w:hAnsi="Times New Roman" w:cs="Times New Roman"/>
          <w:b/>
          <w:sz w:val="28"/>
          <w:szCs w:val="28"/>
        </w:rPr>
        <w:t>Login</w:t>
      </w:r>
      <w:proofErr w:type="spellEnd"/>
    </w:p>
    <w:p w:rsidR="0098271D" w:rsidRPr="0098271D" w:rsidRDefault="00DD491A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riş ekranı olarak oluşturulan bu ara yüzde </w:t>
      </w:r>
      <w:proofErr w:type="spellStart"/>
      <w:r>
        <w:rPr>
          <w:rFonts w:ascii="Times New Roman" w:hAnsi="Times New Roman" w:cs="Times New Roman"/>
          <w:sz w:val="24"/>
          <w:szCs w:val="24"/>
        </w:rPr>
        <w:t>t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imlik numarası ve şifre ile giriş yapılmaktadır. </w:t>
      </w:r>
      <w:r w:rsidR="00C30A29">
        <w:rPr>
          <w:rFonts w:ascii="Times New Roman" w:hAnsi="Times New Roman" w:cs="Times New Roman"/>
          <w:sz w:val="24"/>
          <w:szCs w:val="24"/>
        </w:rPr>
        <w:t>Gerekli veritabanında kayıtlı olma durumuna göre kontroller yapıldıktan sonra kayıtlı olan kullanıcı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92666">
        <w:rPr>
          <w:rFonts w:ascii="Times New Roman" w:hAnsi="Times New Roman" w:cs="Times New Roman"/>
          <w:sz w:val="24"/>
          <w:szCs w:val="24"/>
        </w:rPr>
        <w:t>giriş yapabilmektedir.Kayıtlı olmayan kullanıcı hata mesajı alıp tekrar aynı sayfaya yönlendirilmektedir.</w:t>
      </w:r>
    </w:p>
    <w:p w:rsidR="00B2359D" w:rsidRDefault="0073784F" w:rsidP="0070387A">
      <w:pPr>
        <w:tabs>
          <w:tab w:val="left" w:pos="1800"/>
        </w:tabs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4371718" cy="3599935"/>
            <wp:effectExtent l="19050" t="0" r="0" b="0"/>
            <wp:docPr id="2" name="Resim 1" descr="C:\Users\Oem\Downloads\19021915_10213563235343504_1625027770_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em\Downloads\19021915_10213563235343504_1625027770_n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113" cy="3600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5A84" w:rsidRDefault="00495A84" w:rsidP="00C22418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C2078" w:rsidRDefault="00B11C42" w:rsidP="00C22418">
      <w:pPr>
        <w:tabs>
          <w:tab w:val="left" w:pos="1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B2359D">
        <w:rPr>
          <w:rFonts w:ascii="Times New Roman" w:hAnsi="Times New Roman" w:cs="Times New Roman"/>
          <w:b/>
          <w:sz w:val="28"/>
          <w:szCs w:val="28"/>
        </w:rPr>
        <w:t>3.1</w:t>
      </w:r>
      <w:r w:rsidR="00780448">
        <w:rPr>
          <w:rFonts w:ascii="Times New Roman" w:hAnsi="Times New Roman" w:cs="Times New Roman"/>
          <w:b/>
          <w:sz w:val="28"/>
          <w:szCs w:val="28"/>
        </w:rPr>
        <w:t>.</w:t>
      </w:r>
      <w:r w:rsidR="00B2359D">
        <w:rPr>
          <w:rFonts w:ascii="Times New Roman" w:hAnsi="Times New Roman" w:cs="Times New Roman"/>
          <w:b/>
          <w:sz w:val="28"/>
          <w:szCs w:val="28"/>
        </w:rPr>
        <w:t>1.</w:t>
      </w:r>
      <w:r w:rsidR="00DF4B95">
        <w:rPr>
          <w:rFonts w:ascii="Times New Roman" w:hAnsi="Times New Roman" w:cs="Times New Roman"/>
          <w:b/>
          <w:sz w:val="28"/>
          <w:szCs w:val="28"/>
        </w:rPr>
        <w:t>Ben Robot Değilim</w:t>
      </w:r>
      <w:r w:rsidR="00C22418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:rsidR="002C2078" w:rsidRPr="002C2078" w:rsidRDefault="002C2078" w:rsidP="00C22418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ötü amaçlı kullanıcılar kullanıcı adı ve şifre deneme işlemini birçok defa gerçekleştirememesi için konulan bir </w:t>
      </w:r>
      <w:r w:rsidR="0081242F">
        <w:rPr>
          <w:rFonts w:ascii="Times New Roman" w:hAnsi="Times New Roman" w:cs="Times New Roman"/>
          <w:sz w:val="24"/>
          <w:szCs w:val="24"/>
        </w:rPr>
        <w:t>yöntemdir</w:t>
      </w:r>
      <w:r>
        <w:rPr>
          <w:rFonts w:ascii="Times New Roman" w:hAnsi="Times New Roman" w:cs="Times New Roman"/>
          <w:sz w:val="24"/>
          <w:szCs w:val="24"/>
        </w:rPr>
        <w:t>.</w:t>
      </w:r>
      <w:r w:rsidR="0081242F">
        <w:rPr>
          <w:rFonts w:ascii="Times New Roman" w:hAnsi="Times New Roman" w:cs="Times New Roman"/>
          <w:sz w:val="24"/>
          <w:szCs w:val="24"/>
        </w:rPr>
        <w:t xml:space="preserve"> Bu sayede birçok defa bu işlemi gerçekleştirmesi için zamanı çok kullanacaktır ve sabrı test edilecektir.</w:t>
      </w:r>
    </w:p>
    <w:p w:rsidR="006A5B1A" w:rsidRPr="00013AEC" w:rsidRDefault="00766952" w:rsidP="00013AEC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tab/>
      </w:r>
      <w:r w:rsidR="00C22418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3803307" cy="2603157"/>
            <wp:effectExtent l="19050" t="0" r="6693" b="0"/>
            <wp:docPr id="7" name="Resim 2" descr="C:\Users\Oem\Downloads\19075441_10213563236143524_841514034_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em\Downloads\19075441_10213563236143524_841514034_n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110" cy="26030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1166" w:rsidRDefault="00053BF9" w:rsidP="0027265C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</w:t>
      </w:r>
      <w:r w:rsidR="00B2359D">
        <w:rPr>
          <w:rFonts w:ascii="Times New Roman" w:hAnsi="Times New Roman" w:cs="Times New Roman"/>
          <w:b/>
          <w:sz w:val="28"/>
          <w:szCs w:val="28"/>
        </w:rPr>
        <w:t>2.</w:t>
      </w:r>
      <w:r w:rsidR="00B275DF">
        <w:rPr>
          <w:rFonts w:ascii="Times New Roman" w:hAnsi="Times New Roman" w:cs="Times New Roman"/>
          <w:b/>
          <w:sz w:val="28"/>
          <w:szCs w:val="28"/>
        </w:rPr>
        <w:t>1.</w:t>
      </w:r>
      <w:proofErr w:type="spellStart"/>
      <w:r w:rsidR="0070387A">
        <w:rPr>
          <w:rFonts w:ascii="Times New Roman" w:hAnsi="Times New Roman" w:cs="Times New Roman"/>
          <w:b/>
          <w:sz w:val="28"/>
          <w:szCs w:val="28"/>
        </w:rPr>
        <w:t>Admin</w:t>
      </w:r>
      <w:proofErr w:type="spellEnd"/>
      <w:r w:rsidR="0070387A">
        <w:rPr>
          <w:rFonts w:ascii="Times New Roman" w:hAnsi="Times New Roman" w:cs="Times New Roman"/>
          <w:b/>
          <w:sz w:val="28"/>
          <w:szCs w:val="28"/>
        </w:rPr>
        <w:t xml:space="preserve"> Paneli Giriş</w:t>
      </w:r>
    </w:p>
    <w:p w:rsidR="00B2359D" w:rsidRDefault="00B2359D" w:rsidP="0027265C">
      <w:pPr>
        <w:pStyle w:val="AralkYok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E4C97" w:rsidRDefault="00364933" w:rsidP="0027265C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m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çin ayrılan giriş ekranıdır. Kullanıcı adı ve şifresini doğru girdikten sonra bu sayfaya yönlendirilir ve bu sayfada sol tarafta bulunan menüden istenilen </w:t>
      </w:r>
      <w:proofErr w:type="spellStart"/>
      <w:r w:rsidR="006A6B8A">
        <w:rPr>
          <w:rFonts w:ascii="Times New Roman" w:hAnsi="Times New Roman" w:cs="Times New Roman"/>
          <w:sz w:val="24"/>
          <w:szCs w:val="24"/>
        </w:rPr>
        <w:t>admin</w:t>
      </w:r>
      <w:proofErr w:type="spellEnd"/>
      <w:r w:rsidR="006A6B8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şlem</w:t>
      </w:r>
      <w:r w:rsidR="006A6B8A">
        <w:rPr>
          <w:rFonts w:ascii="Times New Roman" w:hAnsi="Times New Roman" w:cs="Times New Roman"/>
          <w:sz w:val="24"/>
          <w:szCs w:val="24"/>
        </w:rPr>
        <w:t>leri</w:t>
      </w:r>
      <w:r>
        <w:rPr>
          <w:rFonts w:ascii="Times New Roman" w:hAnsi="Times New Roman" w:cs="Times New Roman"/>
          <w:sz w:val="24"/>
          <w:szCs w:val="24"/>
        </w:rPr>
        <w:t xml:space="preserve"> yapıl</w:t>
      </w:r>
      <w:r w:rsidR="006A6B8A">
        <w:rPr>
          <w:rFonts w:ascii="Times New Roman" w:hAnsi="Times New Roman" w:cs="Times New Roman"/>
          <w:sz w:val="24"/>
          <w:szCs w:val="24"/>
        </w:rPr>
        <w:t>abilir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E4C97" w:rsidRDefault="00DE4C97" w:rsidP="0027265C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</w:p>
    <w:p w:rsidR="007B1166" w:rsidRDefault="00464B6C" w:rsidP="0027265C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tr-TR"/>
        </w:rPr>
        <w:drawing>
          <wp:inline distT="0" distB="0" distL="0" distR="0">
            <wp:extent cx="5758180" cy="2108835"/>
            <wp:effectExtent l="19050" t="0" r="0" b="0"/>
            <wp:docPr id="19" name="Resim 3" descr="C:\Users\Oem\Downloads\19048463_10213563235743514_365763194_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Oem\Downloads\19048463_10213563235743514_365763194_o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2108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23EE" w:rsidRDefault="00C523EE" w:rsidP="00C523EE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85BFB" w:rsidRDefault="00785BFB" w:rsidP="00C523EE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B7CE7" w:rsidRDefault="005F3A99" w:rsidP="00C523EE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2.2</w:t>
      </w:r>
      <w:r w:rsidR="00C523EE">
        <w:rPr>
          <w:rFonts w:ascii="Times New Roman" w:hAnsi="Times New Roman" w:cs="Times New Roman"/>
          <w:b/>
          <w:sz w:val="28"/>
          <w:szCs w:val="28"/>
        </w:rPr>
        <w:t>.</w:t>
      </w:r>
      <w:r w:rsidR="00464B6C">
        <w:rPr>
          <w:rFonts w:ascii="Times New Roman" w:hAnsi="Times New Roman" w:cs="Times New Roman"/>
          <w:b/>
          <w:sz w:val="28"/>
          <w:szCs w:val="28"/>
        </w:rPr>
        <w:t>Yönetici</w:t>
      </w:r>
      <w:r w:rsidR="00763C7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64B6C">
        <w:rPr>
          <w:rFonts w:ascii="Times New Roman" w:hAnsi="Times New Roman" w:cs="Times New Roman"/>
          <w:b/>
          <w:sz w:val="28"/>
          <w:szCs w:val="28"/>
        </w:rPr>
        <w:t>Atama</w:t>
      </w:r>
    </w:p>
    <w:p w:rsidR="008B7CE7" w:rsidRDefault="008B7CE7" w:rsidP="00C523EE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73134" w:rsidRPr="00763C71" w:rsidRDefault="00763C71" w:rsidP="00C523EE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m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445AC">
        <w:rPr>
          <w:rFonts w:ascii="Times New Roman" w:hAnsi="Times New Roman" w:cs="Times New Roman"/>
          <w:sz w:val="24"/>
          <w:szCs w:val="24"/>
        </w:rPr>
        <w:t xml:space="preserve">sol tarafta bulunan menüdeki </w:t>
      </w:r>
      <w:r>
        <w:rPr>
          <w:rFonts w:ascii="Times New Roman" w:hAnsi="Times New Roman" w:cs="Times New Roman"/>
          <w:sz w:val="24"/>
          <w:szCs w:val="24"/>
        </w:rPr>
        <w:t>yönetici atama</w:t>
      </w:r>
      <w:r w:rsidR="00E445AC">
        <w:rPr>
          <w:rFonts w:ascii="Times New Roman" w:hAnsi="Times New Roman" w:cs="Times New Roman"/>
          <w:sz w:val="24"/>
          <w:szCs w:val="24"/>
        </w:rPr>
        <w:t xml:space="preserve"> seçeneği ile hazır bulunan kullanıcılar listesinin sağ tarafındaki yönetici yap butonuna bastığı zaman o kullanıcı yönetici yapılmış olur.</w:t>
      </w:r>
      <w:r w:rsidR="006E1ED1">
        <w:rPr>
          <w:rFonts w:ascii="Times New Roman" w:hAnsi="Times New Roman" w:cs="Times New Roman"/>
          <w:sz w:val="24"/>
          <w:szCs w:val="24"/>
        </w:rPr>
        <w:t xml:space="preserve"> Aynı zamanda yönetici olan kullanıcıyı yöneticilikten çıkarabilmektedir.</w:t>
      </w:r>
    </w:p>
    <w:p w:rsidR="00C523EE" w:rsidRDefault="004026E0" w:rsidP="008B7CE7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lastRenderedPageBreak/>
        <w:drawing>
          <wp:inline distT="0" distB="0" distL="0" distR="0">
            <wp:extent cx="5758180" cy="1911350"/>
            <wp:effectExtent l="19050" t="0" r="0" b="0"/>
            <wp:docPr id="21" name="Resim 5" descr="C:\Users\Oem\Downloads\19048447_10213563235983520_957740661_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Oem\Downloads\19048447_10213563235983520_957740661_o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1911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23EE" w:rsidRDefault="00C523EE" w:rsidP="00C523EE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</w:p>
    <w:p w:rsidR="00C523EE" w:rsidRDefault="00C523EE" w:rsidP="00C523EE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</w:p>
    <w:p w:rsidR="002B7060" w:rsidRDefault="00704C5B" w:rsidP="00A16568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2.3</w:t>
      </w:r>
      <w:r w:rsidR="00187C90">
        <w:rPr>
          <w:rFonts w:ascii="Times New Roman" w:hAnsi="Times New Roman" w:cs="Times New Roman"/>
          <w:b/>
          <w:sz w:val="28"/>
          <w:szCs w:val="28"/>
        </w:rPr>
        <w:t>.</w:t>
      </w:r>
      <w:r w:rsidR="00851DC8">
        <w:rPr>
          <w:rFonts w:ascii="Times New Roman" w:hAnsi="Times New Roman" w:cs="Times New Roman"/>
          <w:b/>
          <w:sz w:val="28"/>
          <w:szCs w:val="28"/>
        </w:rPr>
        <w:t>Yönetici</w:t>
      </w:r>
      <w:r w:rsidR="00A16568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851DC8">
        <w:rPr>
          <w:rFonts w:ascii="Times New Roman" w:hAnsi="Times New Roman" w:cs="Times New Roman"/>
          <w:b/>
          <w:sz w:val="28"/>
          <w:szCs w:val="28"/>
        </w:rPr>
        <w:t>Listesi</w:t>
      </w:r>
    </w:p>
    <w:p w:rsidR="00F73134" w:rsidRDefault="00F73134" w:rsidP="00A16568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F73134" w:rsidRPr="00763C71" w:rsidRDefault="00F73134" w:rsidP="00F73134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m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l tarafta bulunan menüdeki yönetici </w:t>
      </w:r>
      <w:r w:rsidR="006729DE">
        <w:rPr>
          <w:rFonts w:ascii="Times New Roman" w:hAnsi="Times New Roman" w:cs="Times New Roman"/>
          <w:sz w:val="24"/>
          <w:szCs w:val="24"/>
        </w:rPr>
        <w:t>listesi</w:t>
      </w:r>
      <w:r>
        <w:rPr>
          <w:rFonts w:ascii="Times New Roman" w:hAnsi="Times New Roman" w:cs="Times New Roman"/>
          <w:sz w:val="24"/>
          <w:szCs w:val="24"/>
        </w:rPr>
        <w:t xml:space="preserve"> seçeneği ile </w:t>
      </w:r>
      <w:r w:rsidR="006729DE">
        <w:rPr>
          <w:rFonts w:ascii="Times New Roman" w:hAnsi="Times New Roman" w:cs="Times New Roman"/>
          <w:sz w:val="24"/>
          <w:szCs w:val="24"/>
        </w:rPr>
        <w:t xml:space="preserve">kayıtlı olan yönetici listesini görebilmektedir. </w:t>
      </w:r>
    </w:p>
    <w:p w:rsidR="00F73134" w:rsidRDefault="00F73134" w:rsidP="00A16568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397CAB" w:rsidRDefault="004026E0" w:rsidP="00A16568">
      <w:pPr>
        <w:pStyle w:val="AralkYok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tr-TR"/>
        </w:rPr>
        <w:drawing>
          <wp:inline distT="0" distB="0" distL="0" distR="0">
            <wp:extent cx="5758180" cy="2570480"/>
            <wp:effectExtent l="19050" t="0" r="0" b="0"/>
            <wp:docPr id="22" name="Resim 4" descr="C:\Users\Oem\Downloads\19074853_10213563236063522_605425991_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Oem\Downloads\19074853_10213563236063522_605425991_o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2570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5B1A" w:rsidRDefault="006A5B1A" w:rsidP="00397CAB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6A5B1A" w:rsidRDefault="006A5B1A" w:rsidP="00397CAB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397CAB" w:rsidRDefault="00B05CDD" w:rsidP="00397CAB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2</w:t>
      </w:r>
      <w:r w:rsidR="00397CAB">
        <w:rPr>
          <w:rFonts w:ascii="Times New Roman" w:hAnsi="Times New Roman" w:cs="Times New Roman"/>
          <w:b/>
          <w:sz w:val="28"/>
          <w:szCs w:val="28"/>
        </w:rPr>
        <w:t>.</w:t>
      </w:r>
      <w:r>
        <w:rPr>
          <w:rFonts w:ascii="Times New Roman" w:hAnsi="Times New Roman" w:cs="Times New Roman"/>
          <w:b/>
          <w:sz w:val="28"/>
          <w:szCs w:val="28"/>
        </w:rPr>
        <w:t>4</w:t>
      </w:r>
      <w:r w:rsidR="00397CAB">
        <w:rPr>
          <w:rFonts w:ascii="Times New Roman" w:hAnsi="Times New Roman" w:cs="Times New Roman"/>
          <w:b/>
          <w:sz w:val="28"/>
          <w:szCs w:val="28"/>
        </w:rPr>
        <w:t>.Yönetici Ekleme</w:t>
      </w:r>
    </w:p>
    <w:p w:rsidR="00397CAB" w:rsidRDefault="00397CAB" w:rsidP="00187C90">
      <w:pPr>
        <w:pStyle w:val="AralkYok"/>
        <w:jc w:val="both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</w:p>
    <w:p w:rsidR="006E1ED1" w:rsidRDefault="004E7E74" w:rsidP="00187C90">
      <w:pPr>
        <w:pStyle w:val="AralkYok"/>
        <w:jc w:val="both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m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l tarafta bulunan menüdeki yönetici ekle seçeneği ile yönetici kullanıcı oluşturabilir.</w:t>
      </w:r>
      <w:r w:rsidR="00826C3C">
        <w:rPr>
          <w:rFonts w:ascii="Times New Roman" w:hAnsi="Times New Roman" w:cs="Times New Roman"/>
          <w:sz w:val="24"/>
          <w:szCs w:val="24"/>
        </w:rPr>
        <w:t xml:space="preserve"> Bu işlemi gerekli bilgileri eliyle doldurarak yapabilmektedir.</w:t>
      </w:r>
    </w:p>
    <w:p w:rsidR="00187C90" w:rsidRPr="00397CAB" w:rsidRDefault="00397CAB" w:rsidP="00B72B55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tr-TR"/>
        </w:rPr>
        <w:lastRenderedPageBreak/>
        <w:drawing>
          <wp:inline distT="0" distB="0" distL="0" distR="0">
            <wp:extent cx="4388194" cy="3459892"/>
            <wp:effectExtent l="19050" t="0" r="0" b="0"/>
            <wp:docPr id="23" name="Resim 6" descr="C:\Users\Oem\Downloads\19021827_10213563235583510_1196854835_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Oem\Downloads\19021827_10213563235583510_1196854835_n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0104" cy="34613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57C6" w:rsidRDefault="002957C6" w:rsidP="00187C90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</w:p>
    <w:p w:rsidR="0026177C" w:rsidRDefault="0026177C" w:rsidP="00861E21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952288" w:rsidRDefault="00B72031" w:rsidP="00861E21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</w:t>
      </w:r>
      <w:r w:rsidR="00F81851">
        <w:rPr>
          <w:rFonts w:ascii="Times New Roman" w:hAnsi="Times New Roman" w:cs="Times New Roman"/>
          <w:b/>
          <w:sz w:val="28"/>
          <w:szCs w:val="28"/>
        </w:rPr>
        <w:t>3</w:t>
      </w:r>
      <w:r w:rsidR="002957C6">
        <w:rPr>
          <w:rFonts w:ascii="Times New Roman" w:hAnsi="Times New Roman" w:cs="Times New Roman"/>
          <w:b/>
          <w:sz w:val="28"/>
          <w:szCs w:val="28"/>
        </w:rPr>
        <w:t>.</w:t>
      </w:r>
      <w:r w:rsidR="00CB43AE">
        <w:rPr>
          <w:rFonts w:ascii="Times New Roman" w:hAnsi="Times New Roman" w:cs="Times New Roman"/>
          <w:b/>
          <w:sz w:val="28"/>
          <w:szCs w:val="28"/>
        </w:rPr>
        <w:t>Yönetici Giriş</w:t>
      </w:r>
    </w:p>
    <w:p w:rsidR="0026177C" w:rsidRDefault="0026177C" w:rsidP="00861E21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26177C" w:rsidRPr="00364933" w:rsidRDefault="0026177C" w:rsidP="0026177C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önetici için ayrılan giriş ekranıdır. Kullanıcı adı ve şifresini doğru girdikten sonra bu sayfaya yönlendirilir ve bu sayfada sol tarafta bulunan menüden istenilen yönetici işlemleri yapılabilir.</w:t>
      </w:r>
      <w:r w:rsidR="0069078D">
        <w:rPr>
          <w:rFonts w:ascii="Times New Roman" w:hAnsi="Times New Roman" w:cs="Times New Roman"/>
          <w:sz w:val="24"/>
          <w:szCs w:val="24"/>
        </w:rPr>
        <w:t xml:space="preserve"> Orta kısmında bulunduğu apartmanın duyuru sayısını ve </w:t>
      </w:r>
      <w:proofErr w:type="spellStart"/>
      <w:r w:rsidR="0069078D">
        <w:rPr>
          <w:rFonts w:ascii="Times New Roman" w:hAnsi="Times New Roman" w:cs="Times New Roman"/>
          <w:sz w:val="24"/>
          <w:szCs w:val="24"/>
        </w:rPr>
        <w:t>adminin</w:t>
      </w:r>
      <w:proofErr w:type="spellEnd"/>
      <w:r w:rsidR="0069078D">
        <w:rPr>
          <w:rFonts w:ascii="Times New Roman" w:hAnsi="Times New Roman" w:cs="Times New Roman"/>
          <w:sz w:val="24"/>
          <w:szCs w:val="24"/>
        </w:rPr>
        <w:t xml:space="preserve"> o yöneticiye verdiği kullanıcı kayıt sayısını da görebilmektedir.</w:t>
      </w:r>
    </w:p>
    <w:p w:rsidR="00952288" w:rsidRDefault="00952288" w:rsidP="00861E21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2957C6" w:rsidRDefault="00861E21" w:rsidP="00861E21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tr-TR"/>
        </w:rPr>
        <w:drawing>
          <wp:inline distT="0" distB="0" distL="0" distR="0">
            <wp:extent cx="5788626" cy="2331308"/>
            <wp:effectExtent l="19050" t="0" r="2574" b="0"/>
            <wp:docPr id="24" name="Resim 7" descr="C:\Users\Oem\Desktop\Adsı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Oem\Desktop\Adsız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200" cy="23323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1E21" w:rsidRDefault="00861E21" w:rsidP="002957C6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3B19BB" w:rsidRDefault="003B19BB" w:rsidP="002957C6">
      <w:pPr>
        <w:pStyle w:val="AralkYok"/>
        <w:jc w:val="both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</w:p>
    <w:p w:rsidR="003B19BB" w:rsidRDefault="003B19BB" w:rsidP="002957C6">
      <w:pPr>
        <w:pStyle w:val="AralkYok"/>
        <w:jc w:val="both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</w:p>
    <w:p w:rsidR="001D3A0D" w:rsidRDefault="00CE326F" w:rsidP="00CE326F">
      <w:pPr>
        <w:pStyle w:val="AralkYok"/>
        <w:jc w:val="both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tr-TR"/>
        </w:rPr>
        <w:t xml:space="preserve"> </w:t>
      </w:r>
    </w:p>
    <w:p w:rsidR="009979B7" w:rsidRDefault="009979B7" w:rsidP="003B19BB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9979B7" w:rsidRDefault="009979B7" w:rsidP="003B19BB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9979B7" w:rsidRDefault="009979B7" w:rsidP="003B19BB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3B19BB" w:rsidRDefault="001D3A0D" w:rsidP="003B19BB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3.3.1</w:t>
      </w:r>
      <w:r w:rsidR="003B19BB">
        <w:rPr>
          <w:rFonts w:ascii="Times New Roman" w:hAnsi="Times New Roman" w:cs="Times New Roman"/>
          <w:b/>
          <w:sz w:val="28"/>
          <w:szCs w:val="28"/>
        </w:rPr>
        <w:t>.Üye Ekleme Ekranı</w:t>
      </w:r>
    </w:p>
    <w:p w:rsidR="00834160" w:rsidRDefault="00834160" w:rsidP="003B19BB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834160" w:rsidRDefault="006516B6" w:rsidP="00834160">
      <w:pPr>
        <w:pStyle w:val="AralkYok"/>
        <w:jc w:val="both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  <w:r>
        <w:rPr>
          <w:rFonts w:ascii="Times New Roman" w:hAnsi="Times New Roman" w:cs="Times New Roman"/>
          <w:sz w:val="24"/>
          <w:szCs w:val="24"/>
        </w:rPr>
        <w:t xml:space="preserve">Yönetici </w:t>
      </w:r>
      <w:r w:rsidR="00834160">
        <w:rPr>
          <w:rFonts w:ascii="Times New Roman" w:hAnsi="Times New Roman" w:cs="Times New Roman"/>
          <w:sz w:val="24"/>
          <w:szCs w:val="24"/>
        </w:rPr>
        <w:t xml:space="preserve">sol tarafta bulunan menüdeki </w:t>
      </w:r>
      <w:r w:rsidR="00E31C4F">
        <w:rPr>
          <w:rFonts w:ascii="Times New Roman" w:hAnsi="Times New Roman" w:cs="Times New Roman"/>
          <w:sz w:val="24"/>
          <w:szCs w:val="24"/>
        </w:rPr>
        <w:t>üye</w:t>
      </w:r>
      <w:r w:rsidR="00834160">
        <w:rPr>
          <w:rFonts w:ascii="Times New Roman" w:hAnsi="Times New Roman" w:cs="Times New Roman"/>
          <w:sz w:val="24"/>
          <w:szCs w:val="24"/>
        </w:rPr>
        <w:t xml:space="preserve"> ekle seçeneği ile </w:t>
      </w:r>
      <w:r w:rsidR="007B682B">
        <w:rPr>
          <w:rFonts w:ascii="Times New Roman" w:hAnsi="Times New Roman" w:cs="Times New Roman"/>
          <w:sz w:val="24"/>
          <w:szCs w:val="24"/>
        </w:rPr>
        <w:t>apartman sakin</w:t>
      </w:r>
      <w:r w:rsidR="0002112C">
        <w:rPr>
          <w:rFonts w:ascii="Times New Roman" w:hAnsi="Times New Roman" w:cs="Times New Roman"/>
          <w:sz w:val="24"/>
          <w:szCs w:val="24"/>
        </w:rPr>
        <w:t xml:space="preserve">leri için </w:t>
      </w:r>
      <w:r w:rsidR="00834160">
        <w:rPr>
          <w:rFonts w:ascii="Times New Roman" w:hAnsi="Times New Roman" w:cs="Times New Roman"/>
          <w:sz w:val="24"/>
          <w:szCs w:val="24"/>
        </w:rPr>
        <w:t>kullanıcı oluşturabilir. Bu işlemi gerekli bilgileri eliyle doldurarak yapabilmektedir.</w:t>
      </w:r>
    </w:p>
    <w:p w:rsidR="00834160" w:rsidRDefault="00834160" w:rsidP="003B19BB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CE326F" w:rsidRDefault="00CE326F" w:rsidP="003B19BB">
      <w:pPr>
        <w:pStyle w:val="AralkYok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</w:p>
    <w:p w:rsidR="002957C6" w:rsidRDefault="003B19BB" w:rsidP="003B19BB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tr-TR"/>
        </w:rPr>
        <w:drawing>
          <wp:inline distT="0" distB="0" distL="0" distR="0">
            <wp:extent cx="3852734" cy="2957384"/>
            <wp:effectExtent l="19050" t="0" r="0" b="0"/>
            <wp:docPr id="26" name="Resim 9" descr="C:\Users\Oem\Downloads\19021886_10213563235623511_353165577_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Oem\Downloads\19021886_10213563235623511_353165577_n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4411" cy="29586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9DB" w:rsidRDefault="005F79DB" w:rsidP="005F79DB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5F79DB" w:rsidRDefault="003B40E2" w:rsidP="005F79DB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3.2</w:t>
      </w:r>
      <w:r w:rsidR="005F79DB">
        <w:rPr>
          <w:rFonts w:ascii="Times New Roman" w:hAnsi="Times New Roman" w:cs="Times New Roman"/>
          <w:b/>
          <w:sz w:val="28"/>
          <w:szCs w:val="28"/>
        </w:rPr>
        <w:t>.Üye Listesi</w:t>
      </w:r>
    </w:p>
    <w:p w:rsidR="0041454B" w:rsidRDefault="0041454B" w:rsidP="005F79DB">
      <w:pPr>
        <w:pStyle w:val="AralkYok"/>
        <w:rPr>
          <w:rFonts w:ascii="Times New Roman" w:hAnsi="Times New Roman" w:cs="Times New Roman"/>
          <w:sz w:val="24"/>
          <w:szCs w:val="24"/>
        </w:rPr>
      </w:pPr>
    </w:p>
    <w:p w:rsidR="0041454B" w:rsidRDefault="0041454B" w:rsidP="005F79DB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m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l tarafta bulunan menüdeki </w:t>
      </w:r>
      <w:r w:rsidR="009C089F">
        <w:rPr>
          <w:rFonts w:ascii="Times New Roman" w:hAnsi="Times New Roman" w:cs="Times New Roman"/>
          <w:sz w:val="24"/>
          <w:szCs w:val="24"/>
        </w:rPr>
        <w:t>üye</w:t>
      </w:r>
      <w:r>
        <w:rPr>
          <w:rFonts w:ascii="Times New Roman" w:hAnsi="Times New Roman" w:cs="Times New Roman"/>
          <w:sz w:val="24"/>
          <w:szCs w:val="24"/>
        </w:rPr>
        <w:t xml:space="preserve"> listesi seçeneği ile kayıtlı olan </w:t>
      </w:r>
      <w:r w:rsidR="008F05AD">
        <w:rPr>
          <w:rFonts w:ascii="Times New Roman" w:hAnsi="Times New Roman" w:cs="Times New Roman"/>
          <w:sz w:val="24"/>
          <w:szCs w:val="24"/>
        </w:rPr>
        <w:t>üye</w:t>
      </w:r>
      <w:r>
        <w:rPr>
          <w:rFonts w:ascii="Times New Roman" w:hAnsi="Times New Roman" w:cs="Times New Roman"/>
          <w:sz w:val="24"/>
          <w:szCs w:val="24"/>
        </w:rPr>
        <w:t xml:space="preserve"> listesini görebilmektedir.</w:t>
      </w:r>
      <w:r w:rsidR="00DF4425">
        <w:rPr>
          <w:rFonts w:ascii="Times New Roman" w:hAnsi="Times New Roman" w:cs="Times New Roman"/>
          <w:sz w:val="24"/>
          <w:szCs w:val="24"/>
        </w:rPr>
        <w:t xml:space="preserve"> Aynı zamanda üyelerin sağ tarafında bulunan üyelikten çıkar butonu ile kayıtlı üyelerin kayıtlarını silebilmektedir.</w:t>
      </w:r>
    </w:p>
    <w:p w:rsidR="0041454B" w:rsidRDefault="0041454B" w:rsidP="005F79DB">
      <w:pPr>
        <w:pStyle w:val="AralkYok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</w:p>
    <w:p w:rsidR="005F79DB" w:rsidRDefault="005F79DB" w:rsidP="005F79DB">
      <w:pPr>
        <w:pStyle w:val="AralkYok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tr-TR"/>
        </w:rPr>
        <w:drawing>
          <wp:inline distT="0" distB="0" distL="0" distR="0">
            <wp:extent cx="5758180" cy="1795780"/>
            <wp:effectExtent l="19050" t="0" r="0" b="0"/>
            <wp:docPr id="27" name="Resim 10" descr="C:\Users\Oem\Downloads\19024472_10213563235903518_2077161103_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Oem\Downloads\19024472_10213563235903518_2077161103_o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17957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79DB" w:rsidRDefault="005F79DB" w:rsidP="003B19BB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2957C6" w:rsidRPr="002957C6" w:rsidRDefault="002957C6" w:rsidP="00187C90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</w:p>
    <w:p w:rsidR="00495A84" w:rsidRDefault="00495A84" w:rsidP="0093044A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495A84" w:rsidRDefault="00495A84" w:rsidP="0093044A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495A84" w:rsidRDefault="00495A84" w:rsidP="0093044A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495A84" w:rsidRDefault="00495A84" w:rsidP="0093044A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</w:p>
    <w:p w:rsidR="008E54EF" w:rsidRDefault="008E54EF" w:rsidP="0093044A">
      <w:pPr>
        <w:pStyle w:val="AralkYok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</w:p>
    <w:p w:rsidR="007B1166" w:rsidRDefault="007B1166" w:rsidP="0027265C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B1166" w:rsidRDefault="007B1166" w:rsidP="0027265C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780448" w:rsidRDefault="00780448" w:rsidP="0027265C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CF69A3" w:rsidRDefault="00CF69A3" w:rsidP="0027265C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366BF" w:rsidRDefault="00FA6326" w:rsidP="00E366BF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3.4</w:t>
      </w:r>
      <w:r w:rsidR="00E366BF">
        <w:rPr>
          <w:rFonts w:ascii="Times New Roman" w:hAnsi="Times New Roman" w:cs="Times New Roman"/>
          <w:b/>
          <w:sz w:val="28"/>
          <w:szCs w:val="28"/>
        </w:rPr>
        <w:t>.</w:t>
      </w:r>
      <w:r w:rsidR="00CF69A3">
        <w:rPr>
          <w:rFonts w:ascii="Times New Roman" w:hAnsi="Times New Roman" w:cs="Times New Roman"/>
          <w:b/>
          <w:sz w:val="28"/>
          <w:szCs w:val="28"/>
        </w:rPr>
        <w:t>Duyuru</w:t>
      </w:r>
      <w:r w:rsidR="00E80E83">
        <w:rPr>
          <w:rFonts w:ascii="Times New Roman" w:hAnsi="Times New Roman" w:cs="Times New Roman"/>
          <w:b/>
          <w:sz w:val="28"/>
          <w:szCs w:val="28"/>
        </w:rPr>
        <w:t xml:space="preserve"> Listele</w:t>
      </w:r>
    </w:p>
    <w:p w:rsidR="008E54EF" w:rsidRDefault="008E54EF" w:rsidP="00E366BF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8E54EF" w:rsidRDefault="002F7D33" w:rsidP="00CD457E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Yönetici</w:t>
      </w:r>
      <w:r w:rsidR="008E54EF">
        <w:rPr>
          <w:rFonts w:ascii="Times New Roman" w:hAnsi="Times New Roman" w:cs="Times New Roman"/>
          <w:sz w:val="24"/>
          <w:szCs w:val="24"/>
        </w:rPr>
        <w:t xml:space="preserve"> sol tarafta bulunan menüdeki </w:t>
      </w:r>
      <w:r>
        <w:rPr>
          <w:rFonts w:ascii="Times New Roman" w:hAnsi="Times New Roman" w:cs="Times New Roman"/>
          <w:sz w:val="24"/>
          <w:szCs w:val="24"/>
        </w:rPr>
        <w:t>duyuru</w:t>
      </w:r>
      <w:r w:rsidR="008E54EF">
        <w:rPr>
          <w:rFonts w:ascii="Times New Roman" w:hAnsi="Times New Roman" w:cs="Times New Roman"/>
          <w:sz w:val="24"/>
          <w:szCs w:val="24"/>
        </w:rPr>
        <w:t xml:space="preserve"> seçeneği ile kayıtlı olan </w:t>
      </w:r>
      <w:r w:rsidR="00031613">
        <w:rPr>
          <w:rFonts w:ascii="Times New Roman" w:hAnsi="Times New Roman" w:cs="Times New Roman"/>
          <w:sz w:val="24"/>
          <w:szCs w:val="24"/>
        </w:rPr>
        <w:t>duyuru</w:t>
      </w:r>
      <w:r w:rsidR="008E54EF">
        <w:rPr>
          <w:rFonts w:ascii="Times New Roman" w:hAnsi="Times New Roman" w:cs="Times New Roman"/>
          <w:sz w:val="24"/>
          <w:szCs w:val="24"/>
        </w:rPr>
        <w:t xml:space="preserve"> listesini görebilmektedir. </w:t>
      </w:r>
      <w:r w:rsidR="00953166">
        <w:rPr>
          <w:rFonts w:ascii="Times New Roman" w:hAnsi="Times New Roman" w:cs="Times New Roman"/>
          <w:sz w:val="24"/>
          <w:szCs w:val="24"/>
        </w:rPr>
        <w:t>Sağ tarafta listelenen duyuruların başlık kısmına tıkladıktan sonra duyurunun içeriğini de görebilmektedir.</w:t>
      </w:r>
      <w:r w:rsidR="009C27A9">
        <w:rPr>
          <w:rFonts w:ascii="Times New Roman" w:hAnsi="Times New Roman" w:cs="Times New Roman"/>
          <w:sz w:val="24"/>
          <w:szCs w:val="24"/>
        </w:rPr>
        <w:t xml:space="preserve"> </w:t>
      </w:r>
      <w:r w:rsidR="009872B7">
        <w:rPr>
          <w:rFonts w:ascii="Times New Roman" w:hAnsi="Times New Roman" w:cs="Times New Roman"/>
          <w:sz w:val="24"/>
          <w:szCs w:val="24"/>
        </w:rPr>
        <w:t xml:space="preserve">Duyurunun içerik kısmını gördükten sonra aynı zamanda </w:t>
      </w:r>
      <w:proofErr w:type="spellStart"/>
      <w:r w:rsidR="009872B7">
        <w:rPr>
          <w:rFonts w:ascii="Times New Roman" w:hAnsi="Times New Roman" w:cs="Times New Roman"/>
          <w:sz w:val="24"/>
          <w:szCs w:val="24"/>
        </w:rPr>
        <w:t>jayıtlı</w:t>
      </w:r>
      <w:proofErr w:type="spellEnd"/>
      <w:r w:rsidR="009872B7">
        <w:rPr>
          <w:rFonts w:ascii="Times New Roman" w:hAnsi="Times New Roman" w:cs="Times New Roman"/>
          <w:sz w:val="24"/>
          <w:szCs w:val="24"/>
        </w:rPr>
        <w:t xml:space="preserve"> olan duyuruyu silebilmektedir.</w:t>
      </w:r>
    </w:p>
    <w:p w:rsidR="00CF69A3" w:rsidRDefault="00CF69A3" w:rsidP="00E366BF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366BF" w:rsidRDefault="00CF69A3" w:rsidP="00E366BF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F69A3">
        <w:rPr>
          <w:rFonts w:ascii="Times New Roman" w:hAnsi="Times New Roman" w:cs="Times New Roman"/>
          <w:b/>
          <w:noProof/>
          <w:sz w:val="28"/>
          <w:szCs w:val="28"/>
          <w:lang w:eastAsia="tr-TR"/>
        </w:rPr>
        <w:drawing>
          <wp:inline distT="0" distB="0" distL="0" distR="0">
            <wp:extent cx="5749925" cy="2504440"/>
            <wp:effectExtent l="19050" t="0" r="3175" b="0"/>
            <wp:docPr id="30" name="Resim 12" descr="C:\Users\Oem\Downloads\19096139_10213563236023521_1507231300_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Oem\Downloads\19096139_10213563236023521_1507231300_o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2504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66BF" w:rsidRPr="00E366BF" w:rsidRDefault="00E366BF" w:rsidP="00E366BF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</w:p>
    <w:p w:rsidR="009C27A9" w:rsidRDefault="009C27A9" w:rsidP="002D5A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9C27A9" w:rsidRDefault="009C27A9" w:rsidP="002D5A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9C27A9" w:rsidRDefault="009C27A9" w:rsidP="002D5A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2D5A84" w:rsidRDefault="005B6FCF" w:rsidP="002D5A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3.5</w:t>
      </w:r>
      <w:r w:rsidR="002D5A84">
        <w:rPr>
          <w:rFonts w:ascii="Times New Roman" w:hAnsi="Times New Roman" w:cs="Times New Roman"/>
          <w:b/>
          <w:sz w:val="28"/>
          <w:szCs w:val="28"/>
        </w:rPr>
        <w:t>.</w:t>
      </w:r>
      <w:r w:rsidR="00B07466">
        <w:rPr>
          <w:rFonts w:ascii="Times New Roman" w:hAnsi="Times New Roman" w:cs="Times New Roman"/>
          <w:b/>
          <w:sz w:val="28"/>
          <w:szCs w:val="28"/>
        </w:rPr>
        <w:t>Duyuru Paylaş</w:t>
      </w:r>
    </w:p>
    <w:p w:rsidR="00527791" w:rsidRDefault="00527791" w:rsidP="002D5A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527791" w:rsidRDefault="00527791" w:rsidP="00527791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Yönetici sol tarafta bulunan menüdeki duyuru paylaş </w:t>
      </w:r>
      <w:r w:rsidR="003144FB">
        <w:rPr>
          <w:rFonts w:ascii="Times New Roman" w:hAnsi="Times New Roman" w:cs="Times New Roman"/>
          <w:sz w:val="24"/>
          <w:szCs w:val="24"/>
        </w:rPr>
        <w:t xml:space="preserve">seçeneği ile </w:t>
      </w:r>
      <w:r w:rsidR="00625094">
        <w:rPr>
          <w:rFonts w:ascii="Times New Roman" w:hAnsi="Times New Roman" w:cs="Times New Roman"/>
          <w:sz w:val="24"/>
          <w:szCs w:val="24"/>
        </w:rPr>
        <w:t>gelen duyuru paylaşma ara yüzü ile duyuru paylaşabilmektedir.</w:t>
      </w:r>
      <w:r w:rsidR="00FB6FDB">
        <w:rPr>
          <w:rFonts w:ascii="Times New Roman" w:hAnsi="Times New Roman" w:cs="Times New Roman"/>
          <w:sz w:val="24"/>
          <w:szCs w:val="24"/>
        </w:rPr>
        <w:t xml:space="preserve"> Bu işlemleri </w:t>
      </w:r>
      <w:proofErr w:type="spellStart"/>
      <w:r w:rsidR="00FB6FDB">
        <w:rPr>
          <w:rFonts w:ascii="Times New Roman" w:hAnsi="Times New Roman" w:cs="Times New Roman"/>
          <w:sz w:val="24"/>
          <w:szCs w:val="24"/>
        </w:rPr>
        <w:t>ck</w:t>
      </w:r>
      <w:proofErr w:type="spellEnd"/>
      <w:r w:rsidR="00FB6FDB">
        <w:rPr>
          <w:rFonts w:ascii="Times New Roman" w:hAnsi="Times New Roman" w:cs="Times New Roman"/>
          <w:sz w:val="24"/>
          <w:szCs w:val="24"/>
        </w:rPr>
        <w:t xml:space="preserve"> editör ile yapabilmektedir.</w:t>
      </w:r>
    </w:p>
    <w:p w:rsidR="00527791" w:rsidRDefault="00527791" w:rsidP="002D5A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2D5A84" w:rsidRPr="00B2359D" w:rsidRDefault="002D5A84" w:rsidP="002D5A84">
      <w:pPr>
        <w:pStyle w:val="AralkYok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366BF" w:rsidRDefault="00C0256A" w:rsidP="002957C6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5758180" cy="1969135"/>
            <wp:effectExtent l="19050" t="0" r="0" b="0"/>
            <wp:docPr id="31" name="Resim 13" descr="C:\Users\Oem\Downloads\19096247_10213563236103523_954253281_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Oem\Downloads\19096247_10213563236103523_954253281_o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19691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66BF" w:rsidRDefault="00E366BF" w:rsidP="002957C6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34484" w:rsidRDefault="00C47758" w:rsidP="00534484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3.4 Kul</w:t>
      </w:r>
      <w:r w:rsidR="002F109C">
        <w:rPr>
          <w:rFonts w:ascii="Times New Roman" w:hAnsi="Times New Roman" w:cs="Times New Roman"/>
          <w:b/>
          <w:sz w:val="28"/>
          <w:szCs w:val="28"/>
        </w:rPr>
        <w:t>l</w:t>
      </w:r>
      <w:r>
        <w:rPr>
          <w:rFonts w:ascii="Times New Roman" w:hAnsi="Times New Roman" w:cs="Times New Roman"/>
          <w:b/>
          <w:sz w:val="28"/>
          <w:szCs w:val="28"/>
        </w:rPr>
        <w:t>anıcı Girişi</w:t>
      </w:r>
    </w:p>
    <w:p w:rsidR="00534484" w:rsidRDefault="00534484" w:rsidP="00534484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</w:p>
    <w:p w:rsidR="008C7626" w:rsidRPr="00364933" w:rsidRDefault="008C7626" w:rsidP="008C7626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artman sakini kullanıcı</w:t>
      </w:r>
      <w:r w:rsidR="00DA28B4">
        <w:rPr>
          <w:rFonts w:ascii="Times New Roman" w:hAnsi="Times New Roman" w:cs="Times New Roman"/>
          <w:sz w:val="24"/>
          <w:szCs w:val="24"/>
        </w:rPr>
        <w:t>sı</w:t>
      </w:r>
      <w:r>
        <w:rPr>
          <w:rFonts w:ascii="Times New Roman" w:hAnsi="Times New Roman" w:cs="Times New Roman"/>
          <w:sz w:val="24"/>
          <w:szCs w:val="24"/>
        </w:rPr>
        <w:t xml:space="preserve"> için ayrılan giriş ekranıdır. Kullanıcı adı ve şifresini doğru girdikten sonra bu sayfaya yönlendirilir ve bu sayfada sol tarafta bulunan menüden istenilen </w:t>
      </w:r>
      <w:r w:rsidR="00730962">
        <w:rPr>
          <w:rFonts w:ascii="Times New Roman" w:hAnsi="Times New Roman" w:cs="Times New Roman"/>
          <w:sz w:val="24"/>
          <w:szCs w:val="24"/>
        </w:rPr>
        <w:t>kullanıcı</w:t>
      </w:r>
      <w:r>
        <w:rPr>
          <w:rFonts w:ascii="Times New Roman" w:hAnsi="Times New Roman" w:cs="Times New Roman"/>
          <w:sz w:val="24"/>
          <w:szCs w:val="24"/>
        </w:rPr>
        <w:t xml:space="preserve"> işlemleri yapılabilir. Orta kısmında bulunduğu apartmanın duyuru sayısını </w:t>
      </w:r>
      <w:r w:rsidR="00F201DF">
        <w:rPr>
          <w:rFonts w:ascii="Times New Roman" w:hAnsi="Times New Roman" w:cs="Times New Roman"/>
          <w:sz w:val="24"/>
          <w:szCs w:val="24"/>
        </w:rPr>
        <w:t>görebilmektedir.</w:t>
      </w:r>
    </w:p>
    <w:p w:rsidR="008C7626" w:rsidRDefault="008C7626" w:rsidP="00534484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</w:p>
    <w:p w:rsidR="00534484" w:rsidRDefault="007A740B" w:rsidP="00534484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  <w:r w:rsidRPr="007A740B">
        <w:rPr>
          <w:rFonts w:ascii="Times New Roman" w:hAnsi="Times New Roman" w:cs="Times New Roman"/>
          <w:noProof/>
          <w:sz w:val="24"/>
          <w:szCs w:val="24"/>
          <w:lang w:eastAsia="tr-TR"/>
        </w:rPr>
        <w:drawing>
          <wp:inline distT="0" distB="0" distL="0" distR="0">
            <wp:extent cx="5179026" cy="2496065"/>
            <wp:effectExtent l="19050" t="0" r="2574" b="0"/>
            <wp:docPr id="34" name="Resim 14" descr="C:\Users\Oem\Downloads\18946850_10213563393227451_1124590834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Oem\Downloads\18946850_10213563393227451_1124590834_o.jp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281" cy="249715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3FB9" w:rsidRDefault="009E3FB9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9E3FB9" w:rsidRDefault="009E3FB9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9E3FB9" w:rsidRDefault="009E3FB9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9E3FB9" w:rsidRDefault="009E3FB9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9E3FB9" w:rsidRDefault="009E3FB9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9E3FB9" w:rsidRDefault="009E3FB9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6F6CE2" w:rsidRDefault="00FA1CB3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3.4.1Kullanıcı Duyuru </w:t>
      </w:r>
    </w:p>
    <w:p w:rsidR="009E3FB9" w:rsidRDefault="009E3FB9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9E3FB9" w:rsidRDefault="00C048E3" w:rsidP="004A0CD2">
      <w:pPr>
        <w:pStyle w:val="AralkYok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Kullanıcı</w:t>
      </w:r>
      <w:r w:rsidR="009E3FB9">
        <w:rPr>
          <w:rFonts w:ascii="Times New Roman" w:hAnsi="Times New Roman" w:cs="Times New Roman"/>
          <w:sz w:val="24"/>
          <w:szCs w:val="24"/>
        </w:rPr>
        <w:t xml:space="preserve"> sol tarafta bulunan menüdeki duyuru</w:t>
      </w:r>
      <w:r>
        <w:rPr>
          <w:rFonts w:ascii="Times New Roman" w:hAnsi="Times New Roman" w:cs="Times New Roman"/>
          <w:sz w:val="24"/>
          <w:szCs w:val="24"/>
        </w:rPr>
        <w:t>lar</w:t>
      </w:r>
      <w:r w:rsidR="009E3FB9">
        <w:rPr>
          <w:rFonts w:ascii="Times New Roman" w:hAnsi="Times New Roman" w:cs="Times New Roman"/>
          <w:sz w:val="24"/>
          <w:szCs w:val="24"/>
        </w:rPr>
        <w:t xml:space="preserve"> seçeneği ile kayıtlı olan duyuru listesini görebilmektedir. Sağ tarafta listelenen duyuruların başlık kısmına tıkladıktan sonra duyurunun içeriğini de görebilmektedir. </w:t>
      </w:r>
    </w:p>
    <w:p w:rsidR="00296B54" w:rsidRDefault="00296B54" w:rsidP="00534484">
      <w:pPr>
        <w:pStyle w:val="AralkYok"/>
        <w:jc w:val="both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</w:p>
    <w:p w:rsidR="00296B54" w:rsidRDefault="00296B54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tr-TR"/>
        </w:rPr>
        <w:drawing>
          <wp:inline distT="0" distB="0" distL="0" distR="0">
            <wp:extent cx="5758180" cy="2759710"/>
            <wp:effectExtent l="19050" t="0" r="0" b="0"/>
            <wp:docPr id="37" name="Resim 16" descr="C:\Users\Oem\Downloads\19047256_10213563393267452_115007146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Oem\Downloads\19047256_10213563393267452_115007146_o.jp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180" cy="27597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1A08" w:rsidRDefault="00581A08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581A08" w:rsidRDefault="00581A08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3.4.2. Kullanıcı Borç Durumu</w:t>
      </w:r>
    </w:p>
    <w:p w:rsidR="00142768" w:rsidRDefault="00142768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142768" w:rsidRDefault="00142768" w:rsidP="00534484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tr-TR"/>
        </w:rPr>
        <w:drawing>
          <wp:inline distT="0" distB="0" distL="0" distR="0">
            <wp:extent cx="5749925" cy="2743200"/>
            <wp:effectExtent l="19050" t="0" r="3175" b="0"/>
            <wp:docPr id="38" name="Resim 17" descr="C:\Users\Oem\Downloads\19024670_10213563393187450_1693473100_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Oem\Downloads\19024670_10213563393187450_1693473100_o.jp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37B75" w:rsidRDefault="00B37B75" w:rsidP="00534484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</w:p>
    <w:p w:rsidR="00B37B75" w:rsidRDefault="00B37B75" w:rsidP="00534484">
      <w:pPr>
        <w:pStyle w:val="AralkYok"/>
        <w:jc w:val="both"/>
        <w:rPr>
          <w:rFonts w:ascii="Times New Roman" w:hAnsi="Times New Roman" w:cs="Times New Roman"/>
          <w:sz w:val="24"/>
          <w:szCs w:val="24"/>
        </w:rPr>
      </w:pPr>
    </w:p>
    <w:p w:rsidR="002D5A84" w:rsidRDefault="002D5A84" w:rsidP="00B37B75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2D5A84" w:rsidRDefault="002D5A84" w:rsidP="00B37B75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2D5A84" w:rsidRDefault="002D5A84" w:rsidP="00B37B75">
      <w:pPr>
        <w:pStyle w:val="AralkYok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AD77D3" w:rsidRDefault="00AD77D3" w:rsidP="00AD77D3">
      <w:pPr>
        <w:tabs>
          <w:tab w:val="left" w:pos="1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JE</w:t>
      </w:r>
      <w:r w:rsidR="00E517BD">
        <w:rPr>
          <w:rFonts w:ascii="Times New Roman" w:hAnsi="Times New Roman" w:cs="Times New Roman"/>
          <w:b/>
          <w:sz w:val="28"/>
          <w:szCs w:val="28"/>
        </w:rPr>
        <w:t>NİN AMAÇLARI</w:t>
      </w:r>
    </w:p>
    <w:p w:rsidR="00781EAF" w:rsidRDefault="00781EAF" w:rsidP="00AD77D3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 w:rsidR="009F4750">
        <w:rPr>
          <w:rFonts w:ascii="Times New Roman" w:hAnsi="Times New Roman" w:cs="Times New Roman"/>
          <w:sz w:val="24"/>
          <w:szCs w:val="24"/>
        </w:rPr>
        <w:t xml:space="preserve">Apartmanda kalan sakinlerin alacak-verecek </w:t>
      </w:r>
      <w:r w:rsidR="007D6BF1">
        <w:rPr>
          <w:rFonts w:ascii="Times New Roman" w:hAnsi="Times New Roman" w:cs="Times New Roman"/>
          <w:sz w:val="24"/>
          <w:szCs w:val="24"/>
        </w:rPr>
        <w:t xml:space="preserve"> ilişkisi</w:t>
      </w:r>
      <w:r w:rsidR="007C23E4">
        <w:rPr>
          <w:rFonts w:ascii="Times New Roman" w:hAnsi="Times New Roman" w:cs="Times New Roman"/>
          <w:sz w:val="24"/>
          <w:szCs w:val="24"/>
        </w:rPr>
        <w:t xml:space="preserve"> için </w:t>
      </w:r>
      <w:r w:rsidR="00B42AD2">
        <w:rPr>
          <w:rFonts w:ascii="Times New Roman" w:hAnsi="Times New Roman" w:cs="Times New Roman"/>
          <w:sz w:val="24"/>
          <w:szCs w:val="24"/>
        </w:rPr>
        <w:t xml:space="preserve">ücret </w:t>
      </w:r>
      <w:r w:rsidR="007D6BF1">
        <w:rPr>
          <w:rFonts w:ascii="Times New Roman" w:hAnsi="Times New Roman" w:cs="Times New Roman"/>
          <w:sz w:val="24"/>
          <w:szCs w:val="24"/>
        </w:rPr>
        <w:t>taki</w:t>
      </w:r>
      <w:r w:rsidR="00B42AD2">
        <w:rPr>
          <w:rFonts w:ascii="Times New Roman" w:hAnsi="Times New Roman" w:cs="Times New Roman"/>
          <w:sz w:val="24"/>
          <w:szCs w:val="24"/>
        </w:rPr>
        <w:t>bi</w:t>
      </w:r>
      <w:r w:rsidR="00754AE4">
        <w:rPr>
          <w:rFonts w:ascii="Times New Roman" w:hAnsi="Times New Roman" w:cs="Times New Roman"/>
          <w:sz w:val="24"/>
          <w:szCs w:val="24"/>
        </w:rPr>
        <w:t>.</w:t>
      </w:r>
    </w:p>
    <w:p w:rsidR="00B705F4" w:rsidRDefault="00B705F4" w:rsidP="00AD77D3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Kolay erişilebilir bir duyuru platformu</w:t>
      </w:r>
      <w:r w:rsidR="007045AD">
        <w:rPr>
          <w:rFonts w:ascii="Times New Roman" w:hAnsi="Times New Roman" w:cs="Times New Roman"/>
          <w:sz w:val="24"/>
          <w:szCs w:val="24"/>
        </w:rPr>
        <w:t xml:space="preserve"> ile yöneticinin duyuru yayınlayabilecek olması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03640F" w:rsidRDefault="0003640F" w:rsidP="00AD77D3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Kolay erişilebilir bir duyuru platformu ile </w:t>
      </w:r>
      <w:r w:rsidR="005432F0">
        <w:rPr>
          <w:rFonts w:ascii="Times New Roman" w:hAnsi="Times New Roman" w:cs="Times New Roman"/>
          <w:sz w:val="24"/>
          <w:szCs w:val="24"/>
        </w:rPr>
        <w:t>kullanıcıların</w:t>
      </w:r>
      <w:r>
        <w:rPr>
          <w:rFonts w:ascii="Times New Roman" w:hAnsi="Times New Roman" w:cs="Times New Roman"/>
          <w:sz w:val="24"/>
          <w:szCs w:val="24"/>
        </w:rPr>
        <w:t xml:space="preserve"> duyuru</w:t>
      </w:r>
      <w:r w:rsidR="005432F0">
        <w:rPr>
          <w:rFonts w:ascii="Times New Roman" w:hAnsi="Times New Roman" w:cs="Times New Roman"/>
          <w:sz w:val="24"/>
          <w:szCs w:val="24"/>
        </w:rPr>
        <w:t>lara erişebilmesi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705F4" w:rsidRDefault="00B705F4" w:rsidP="00AD77D3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Yöneticinin apartman</w:t>
      </w:r>
      <w:r w:rsidR="00A538E2">
        <w:rPr>
          <w:rFonts w:ascii="Times New Roman" w:hAnsi="Times New Roman" w:cs="Times New Roman"/>
          <w:sz w:val="24"/>
          <w:szCs w:val="24"/>
        </w:rPr>
        <w:t xml:space="preserve"> için</w:t>
      </w:r>
      <w:r>
        <w:rPr>
          <w:rFonts w:ascii="Times New Roman" w:hAnsi="Times New Roman" w:cs="Times New Roman"/>
          <w:sz w:val="24"/>
          <w:szCs w:val="24"/>
        </w:rPr>
        <w:t xml:space="preserve"> gelir-giderini sakinler ile paylaşabilecek olması.</w:t>
      </w:r>
    </w:p>
    <w:p w:rsidR="00814CAC" w:rsidRPr="00781EAF" w:rsidRDefault="00814CAC" w:rsidP="00AD77D3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Yöneticinin apartmandaki sakinlerin listesine kolay erişebilmesi.</w:t>
      </w:r>
    </w:p>
    <w:p w:rsidR="00495A84" w:rsidRDefault="002F7B52" w:rsidP="009D2826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>-</w:t>
      </w:r>
      <w:r w:rsidR="00183DF1">
        <w:rPr>
          <w:rFonts w:ascii="Times New Roman" w:hAnsi="Times New Roman" w:cs="Times New Roman"/>
          <w:sz w:val="24"/>
          <w:szCs w:val="24"/>
        </w:rPr>
        <w:t>Her sakinin borcu ve ödediği tutarın</w:t>
      </w:r>
      <w:r w:rsidR="00631627">
        <w:rPr>
          <w:rFonts w:ascii="Times New Roman" w:hAnsi="Times New Roman" w:cs="Times New Roman"/>
          <w:sz w:val="24"/>
          <w:szCs w:val="24"/>
        </w:rPr>
        <w:t xml:space="preserve"> kayıt edilmesi ve kullanıcıların erişebilmesi</w:t>
      </w:r>
    </w:p>
    <w:p w:rsidR="00495A84" w:rsidRDefault="00495A84" w:rsidP="009D2826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95A84" w:rsidRDefault="00495A84" w:rsidP="009D2826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95A84" w:rsidRDefault="00495A84" w:rsidP="009D2826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95A84" w:rsidRDefault="00495A84" w:rsidP="009D2826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95A84" w:rsidRDefault="00495A84" w:rsidP="009D2826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D2826" w:rsidRPr="009D2826" w:rsidRDefault="009D2826" w:rsidP="009D2826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 VERİTABANI ER DİYAGRAMI</w:t>
      </w:r>
    </w:p>
    <w:p w:rsidR="009D2826" w:rsidRDefault="009D2826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b/>
          <w:noProof/>
          <w:sz w:val="28"/>
          <w:szCs w:val="28"/>
          <w:lang w:eastAsia="tr-TR"/>
        </w:rPr>
      </w:pPr>
    </w:p>
    <w:p w:rsidR="009D2826" w:rsidRDefault="009D2826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tr-TR"/>
        </w:rPr>
        <w:drawing>
          <wp:inline distT="0" distB="0" distL="0" distR="0">
            <wp:extent cx="5749645" cy="4077730"/>
            <wp:effectExtent l="19050" t="0" r="3455" b="0"/>
            <wp:docPr id="5" name="Resim 2" descr="C:\Users\Oem\Desktop\19096161_10212176472024329_306904928_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em\Desktop\19096161_10212176472024329_306904928_o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40779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4A64" w:rsidRDefault="00436AB9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7</w:t>
      </w:r>
      <w:r w:rsidR="00ED4A64">
        <w:rPr>
          <w:rFonts w:ascii="Times New Roman" w:hAnsi="Times New Roman" w:cs="Times New Roman"/>
          <w:b/>
          <w:sz w:val="28"/>
          <w:szCs w:val="28"/>
        </w:rPr>
        <w:t>.KAYNAK</w:t>
      </w:r>
      <w:r w:rsidR="00211494">
        <w:rPr>
          <w:rFonts w:ascii="Times New Roman" w:hAnsi="Times New Roman" w:cs="Times New Roman"/>
          <w:b/>
          <w:sz w:val="28"/>
          <w:szCs w:val="28"/>
        </w:rPr>
        <w:t>ÇA</w:t>
      </w:r>
    </w:p>
    <w:p w:rsidR="00ED4A64" w:rsidRPr="00245E40" w:rsidRDefault="00E726A3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45E40">
        <w:rPr>
          <w:rFonts w:ascii="Times New Roman" w:hAnsi="Times New Roman" w:cs="Times New Roman"/>
          <w:sz w:val="24"/>
          <w:szCs w:val="24"/>
        </w:rPr>
        <w:t>"</w:t>
      </w:r>
      <w:r w:rsidR="00DA02EE" w:rsidRPr="00245E40">
        <w:rPr>
          <w:rFonts w:ascii="Times New Roman" w:hAnsi="Times New Roman" w:cs="Times New Roman"/>
          <w:sz w:val="24"/>
          <w:szCs w:val="24"/>
        </w:rPr>
        <w:t>http://php.net/manual/tr/index.php</w:t>
      </w:r>
      <w:r w:rsidRPr="00245E40">
        <w:rPr>
          <w:rFonts w:ascii="Times New Roman" w:hAnsi="Times New Roman" w:cs="Times New Roman"/>
          <w:sz w:val="24"/>
          <w:szCs w:val="24"/>
        </w:rPr>
        <w:t>"</w:t>
      </w:r>
    </w:p>
    <w:p w:rsidR="00636DC6" w:rsidRPr="00245E40" w:rsidRDefault="00E726A3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45E40">
        <w:rPr>
          <w:rFonts w:ascii="Times New Roman" w:hAnsi="Times New Roman" w:cs="Times New Roman"/>
          <w:sz w:val="24"/>
          <w:szCs w:val="24"/>
        </w:rPr>
        <w:t>"</w:t>
      </w:r>
      <w:r w:rsidR="00636DC6" w:rsidRPr="00245E40">
        <w:rPr>
          <w:rFonts w:ascii="Times New Roman" w:hAnsi="Times New Roman" w:cs="Times New Roman"/>
          <w:sz w:val="24"/>
          <w:szCs w:val="24"/>
        </w:rPr>
        <w:t>https://www.w3schools.com/css/</w:t>
      </w:r>
      <w:r w:rsidRPr="00245E40">
        <w:rPr>
          <w:rFonts w:ascii="Times New Roman" w:hAnsi="Times New Roman" w:cs="Times New Roman"/>
          <w:sz w:val="24"/>
          <w:szCs w:val="24"/>
        </w:rPr>
        <w:t>"</w:t>
      </w:r>
    </w:p>
    <w:p w:rsidR="002509E7" w:rsidRPr="00245E40" w:rsidRDefault="00E726A3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45E40">
        <w:rPr>
          <w:rFonts w:ascii="Times New Roman" w:hAnsi="Times New Roman" w:cs="Times New Roman"/>
          <w:sz w:val="24"/>
          <w:szCs w:val="24"/>
        </w:rPr>
        <w:t>"</w:t>
      </w:r>
      <w:r w:rsidR="002509E7" w:rsidRPr="00245E40">
        <w:rPr>
          <w:rFonts w:ascii="Times New Roman" w:hAnsi="Times New Roman" w:cs="Times New Roman"/>
          <w:sz w:val="24"/>
          <w:szCs w:val="24"/>
        </w:rPr>
        <w:t>https://www.mysql.com/</w:t>
      </w:r>
      <w:r w:rsidRPr="00245E40">
        <w:rPr>
          <w:rFonts w:ascii="Times New Roman" w:hAnsi="Times New Roman" w:cs="Times New Roman"/>
          <w:sz w:val="24"/>
          <w:szCs w:val="24"/>
        </w:rPr>
        <w:t>"</w:t>
      </w:r>
    </w:p>
    <w:p w:rsidR="00A82582" w:rsidRPr="00245E40" w:rsidRDefault="00E726A3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45E40">
        <w:rPr>
          <w:rFonts w:ascii="Times New Roman" w:hAnsi="Times New Roman" w:cs="Times New Roman"/>
          <w:sz w:val="24"/>
          <w:szCs w:val="24"/>
        </w:rPr>
        <w:t>"</w:t>
      </w:r>
      <w:r w:rsidR="00A82582" w:rsidRPr="00245E40">
        <w:rPr>
          <w:rFonts w:ascii="Times New Roman" w:hAnsi="Times New Roman" w:cs="Times New Roman"/>
          <w:sz w:val="24"/>
          <w:szCs w:val="24"/>
        </w:rPr>
        <w:t>https://www.youtube.com/watch?v=1UA6vC3kRYQ</w:t>
      </w:r>
      <w:r w:rsidRPr="00245E40">
        <w:rPr>
          <w:rFonts w:ascii="Times New Roman" w:hAnsi="Times New Roman" w:cs="Times New Roman"/>
          <w:sz w:val="24"/>
          <w:szCs w:val="24"/>
        </w:rPr>
        <w:t>"</w:t>
      </w:r>
    </w:p>
    <w:p w:rsidR="00CB60E4" w:rsidRPr="00245E40" w:rsidRDefault="00E726A3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45E40">
        <w:rPr>
          <w:rFonts w:ascii="Times New Roman" w:hAnsi="Times New Roman" w:cs="Times New Roman"/>
          <w:sz w:val="24"/>
          <w:szCs w:val="24"/>
        </w:rPr>
        <w:t>"</w:t>
      </w:r>
      <w:r w:rsidR="00CB60E4" w:rsidRPr="00245E40">
        <w:rPr>
          <w:rFonts w:ascii="Times New Roman" w:hAnsi="Times New Roman" w:cs="Times New Roman"/>
          <w:sz w:val="24"/>
          <w:szCs w:val="24"/>
        </w:rPr>
        <w:t>https://www.youtube.com/watch?v=mpQts3ezPVg</w:t>
      </w:r>
      <w:r w:rsidRPr="00245E40">
        <w:rPr>
          <w:rFonts w:ascii="Times New Roman" w:hAnsi="Times New Roman" w:cs="Times New Roman"/>
          <w:sz w:val="24"/>
          <w:szCs w:val="24"/>
        </w:rPr>
        <w:t>"</w:t>
      </w:r>
    </w:p>
    <w:p w:rsidR="00061A0F" w:rsidRPr="00245E40" w:rsidRDefault="00E726A3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45E40">
        <w:rPr>
          <w:rFonts w:ascii="Times New Roman" w:hAnsi="Times New Roman" w:cs="Times New Roman"/>
          <w:sz w:val="24"/>
          <w:szCs w:val="24"/>
        </w:rPr>
        <w:t>"</w:t>
      </w:r>
      <w:r w:rsidR="00061A0F" w:rsidRPr="00245E40">
        <w:rPr>
          <w:rFonts w:ascii="Times New Roman" w:hAnsi="Times New Roman" w:cs="Times New Roman"/>
          <w:sz w:val="24"/>
          <w:szCs w:val="24"/>
        </w:rPr>
        <w:t>http://passwordsgenerator.net/sha1-hash-generator/</w:t>
      </w:r>
      <w:r w:rsidRPr="00245E40">
        <w:rPr>
          <w:rFonts w:ascii="Times New Roman" w:hAnsi="Times New Roman" w:cs="Times New Roman"/>
          <w:sz w:val="24"/>
          <w:szCs w:val="24"/>
        </w:rPr>
        <w:t>"</w:t>
      </w:r>
    </w:p>
    <w:p w:rsidR="0063686A" w:rsidRPr="00245E40" w:rsidRDefault="00E726A3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45E40">
        <w:rPr>
          <w:rFonts w:ascii="Times New Roman" w:hAnsi="Times New Roman" w:cs="Times New Roman"/>
          <w:sz w:val="24"/>
          <w:szCs w:val="24"/>
        </w:rPr>
        <w:t>"</w:t>
      </w:r>
      <w:r w:rsidR="0063686A" w:rsidRPr="00245E40">
        <w:rPr>
          <w:rFonts w:ascii="Times New Roman" w:hAnsi="Times New Roman" w:cs="Times New Roman"/>
          <w:sz w:val="24"/>
          <w:szCs w:val="24"/>
        </w:rPr>
        <w:t>https://www.w3schools.com/sql/sql_injection.asp</w:t>
      </w:r>
      <w:r w:rsidRPr="00245E40">
        <w:rPr>
          <w:rFonts w:ascii="Times New Roman" w:hAnsi="Times New Roman" w:cs="Times New Roman"/>
          <w:sz w:val="24"/>
          <w:szCs w:val="24"/>
        </w:rPr>
        <w:t>"</w:t>
      </w:r>
    </w:p>
    <w:p w:rsidR="00867BFB" w:rsidRPr="00245E40" w:rsidRDefault="00E726A3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45E40">
        <w:rPr>
          <w:rFonts w:ascii="Times New Roman" w:hAnsi="Times New Roman" w:cs="Times New Roman"/>
          <w:sz w:val="24"/>
          <w:szCs w:val="24"/>
        </w:rPr>
        <w:t>"</w:t>
      </w:r>
      <w:r w:rsidR="00867BFB" w:rsidRPr="00245E40">
        <w:rPr>
          <w:rFonts w:ascii="Times New Roman" w:hAnsi="Times New Roman" w:cs="Times New Roman"/>
          <w:sz w:val="24"/>
          <w:szCs w:val="24"/>
        </w:rPr>
        <w:t>https://www.w3schools.com/bootstrap/bootstrap_ref_css_forms.asp</w:t>
      </w:r>
      <w:r w:rsidRPr="00245E40">
        <w:rPr>
          <w:rFonts w:ascii="Times New Roman" w:hAnsi="Times New Roman" w:cs="Times New Roman"/>
          <w:sz w:val="24"/>
          <w:szCs w:val="24"/>
        </w:rPr>
        <w:t>"</w:t>
      </w:r>
    </w:p>
    <w:p w:rsidR="00DA02EE" w:rsidRPr="00245E40" w:rsidRDefault="00285332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245E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: Çelik</w:t>
      </w:r>
      <w:r w:rsidR="009334B7" w:rsidRPr="00245E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Pr="00245E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ıza</w:t>
      </w:r>
      <w:r w:rsidR="009334B7" w:rsidRPr="00245E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9334B7" w:rsidRPr="00245E40">
        <w:rPr>
          <w:rStyle w:val="apple-converted-space"/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</w:rPr>
        <w:t> </w:t>
      </w:r>
      <w:r w:rsidR="00CD6977" w:rsidRPr="00245E40">
        <w:rPr>
          <w:rStyle w:val="Vurgu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PHP </w:t>
      </w:r>
      <w:proofErr w:type="spellStart"/>
      <w:r w:rsidR="00CD6977" w:rsidRPr="00245E40">
        <w:rPr>
          <w:rStyle w:val="Vurgu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Framework</w:t>
      </w:r>
      <w:proofErr w:type="spellEnd"/>
      <w:r w:rsidR="009334B7" w:rsidRPr="00245E40">
        <w:rPr>
          <w:rStyle w:val="Vurgu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:</w:t>
      </w:r>
      <w:r w:rsidR="00A21991" w:rsidRPr="00245E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kara</w:t>
      </w:r>
      <w:r w:rsidR="009334B7" w:rsidRPr="00245E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: </w:t>
      </w:r>
      <w:r w:rsidR="00A21991" w:rsidRPr="00245E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eçkin Yayınları.2017</w:t>
      </w:r>
      <w:r w:rsidR="009334B7" w:rsidRPr="00245E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 </w:t>
      </w:r>
    </w:p>
    <w:p w:rsidR="00ED4A64" w:rsidRPr="00ED4A64" w:rsidRDefault="00E35572" w:rsidP="00DD0B69">
      <w:pPr>
        <w:tabs>
          <w:tab w:val="left" w:pos="18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245E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: Çelik, Rıza.</w:t>
      </w:r>
      <w:r w:rsidRPr="00245E40">
        <w:rPr>
          <w:rStyle w:val="apple-converted-space"/>
          <w:rFonts w:ascii="Times New Roman" w:hAnsi="Times New Roman" w:cs="Times New Roman"/>
          <w:i/>
          <w:iCs/>
          <w:color w:val="000000"/>
          <w:sz w:val="24"/>
          <w:szCs w:val="24"/>
          <w:bdr w:val="none" w:sz="0" w:space="0" w:color="auto" w:frame="1"/>
          <w:shd w:val="clear" w:color="auto" w:fill="FFFFFF"/>
        </w:rPr>
        <w:t> </w:t>
      </w:r>
      <w:proofErr w:type="spellStart"/>
      <w:r w:rsidRPr="00245E40">
        <w:rPr>
          <w:rStyle w:val="Vurgu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a'dan</w:t>
      </w:r>
      <w:proofErr w:type="spellEnd"/>
      <w:r w:rsidRPr="00245E40">
        <w:rPr>
          <w:rStyle w:val="Vurgu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proofErr w:type="spellStart"/>
      <w:r w:rsidRPr="00245E40">
        <w:rPr>
          <w:rStyle w:val="Vurgu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z'ye</w:t>
      </w:r>
      <w:proofErr w:type="spellEnd"/>
      <w:r w:rsidRPr="00245E40">
        <w:rPr>
          <w:rStyle w:val="Vurgu"/>
          <w:rFonts w:ascii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PHP:</w:t>
      </w:r>
      <w:r w:rsidRPr="00245E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kara: Seçkin Yayınları.201</w:t>
      </w:r>
      <w:r w:rsidR="001007B1" w:rsidRPr="00245E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5</w:t>
      </w:r>
      <w:r w:rsidRPr="00245E4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 </w:t>
      </w:r>
    </w:p>
    <w:sectPr w:rsidR="00ED4A64" w:rsidRPr="00ED4A64" w:rsidSect="00B2359D">
      <w:footerReference w:type="default" r:id="rId23"/>
      <w:pgSz w:w="11906" w:h="16838"/>
      <w:pgMar w:top="1418" w:right="1418" w:bottom="1276" w:left="1418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00A44" w:rsidRDefault="00D00A44" w:rsidP="005E489A">
      <w:pPr>
        <w:spacing w:after="0" w:line="240" w:lineRule="auto"/>
      </w:pPr>
      <w:r>
        <w:separator/>
      </w:r>
    </w:p>
  </w:endnote>
  <w:endnote w:type="continuationSeparator" w:id="0">
    <w:p w:rsidR="00D00A44" w:rsidRDefault="00D00A44" w:rsidP="005E48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1977291879"/>
      <w:docPartObj>
        <w:docPartGallery w:val="Page Numbers (Bottom of Page)"/>
        <w:docPartUnique/>
      </w:docPartObj>
    </w:sdtPr>
    <w:sdtContent>
      <w:p w:rsidR="009A6FEE" w:rsidRDefault="00E41239">
        <w:pPr>
          <w:pStyle w:val="Altbilgi"/>
          <w:jc w:val="right"/>
        </w:pPr>
        <w:r>
          <w:fldChar w:fldCharType="begin"/>
        </w:r>
        <w:r w:rsidR="009A6FEE">
          <w:instrText>PAGE   \* MERGEFORMAT</w:instrText>
        </w:r>
        <w:r>
          <w:fldChar w:fldCharType="separate"/>
        </w:r>
        <w:r w:rsidR="00495A84">
          <w:rPr>
            <w:noProof/>
          </w:rPr>
          <w:t>10</w:t>
        </w:r>
        <w:r>
          <w:fldChar w:fldCharType="end"/>
        </w:r>
      </w:p>
    </w:sdtContent>
  </w:sdt>
  <w:p w:rsidR="009A6FEE" w:rsidRDefault="009A6FEE">
    <w:pPr>
      <w:pStyle w:val="Altbilgi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00A44" w:rsidRDefault="00D00A44" w:rsidP="005E489A">
      <w:pPr>
        <w:spacing w:after="0" w:line="240" w:lineRule="auto"/>
      </w:pPr>
      <w:r>
        <w:separator/>
      </w:r>
    </w:p>
  </w:footnote>
  <w:footnote w:type="continuationSeparator" w:id="0">
    <w:p w:rsidR="00D00A44" w:rsidRDefault="00D00A44" w:rsidP="005E48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D04B08"/>
    <w:multiLevelType w:val="multilevel"/>
    <w:tmpl w:val="7C566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17F4287E"/>
    <w:multiLevelType w:val="multilevel"/>
    <w:tmpl w:val="42809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4237CB3"/>
    <w:multiLevelType w:val="multilevel"/>
    <w:tmpl w:val="6C709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88416F9"/>
    <w:multiLevelType w:val="hybridMultilevel"/>
    <w:tmpl w:val="FE70C7CA"/>
    <w:lvl w:ilvl="0" w:tplc="041F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1F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>
    <w:nsid w:val="2C991989"/>
    <w:multiLevelType w:val="multilevel"/>
    <w:tmpl w:val="C9543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CA74130"/>
    <w:multiLevelType w:val="multilevel"/>
    <w:tmpl w:val="4664C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F146192"/>
    <w:multiLevelType w:val="multilevel"/>
    <w:tmpl w:val="C0E6D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94260F7"/>
    <w:multiLevelType w:val="multilevel"/>
    <w:tmpl w:val="72B2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E662057"/>
    <w:multiLevelType w:val="multilevel"/>
    <w:tmpl w:val="BC56B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57E2B4E"/>
    <w:multiLevelType w:val="multilevel"/>
    <w:tmpl w:val="F6BC3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4DFF623F"/>
    <w:multiLevelType w:val="multilevel"/>
    <w:tmpl w:val="B684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5DA4AC9"/>
    <w:multiLevelType w:val="multilevel"/>
    <w:tmpl w:val="A442E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9AA2787"/>
    <w:multiLevelType w:val="multilevel"/>
    <w:tmpl w:val="326CD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2"/>
  </w:num>
  <w:num w:numId="5">
    <w:abstractNumId w:val="6"/>
  </w:num>
  <w:num w:numId="6">
    <w:abstractNumId w:val="4"/>
  </w:num>
  <w:num w:numId="7">
    <w:abstractNumId w:val="8"/>
  </w:num>
  <w:num w:numId="8">
    <w:abstractNumId w:val="9"/>
  </w:num>
  <w:num w:numId="9">
    <w:abstractNumId w:val="12"/>
  </w:num>
  <w:num w:numId="10">
    <w:abstractNumId w:val="10"/>
  </w:num>
  <w:num w:numId="11">
    <w:abstractNumId w:val="11"/>
  </w:num>
  <w:num w:numId="12">
    <w:abstractNumId w:val="1"/>
  </w:num>
  <w:num w:numId="1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DE1NjCwNDMwNDE3NbdU0lEKTi0uzszPAykwrAUAMZVSpiwAAAA="/>
  </w:docVars>
  <w:rsids>
    <w:rsidRoot w:val="00A25884"/>
    <w:rsid w:val="00005C2E"/>
    <w:rsid w:val="00013AEC"/>
    <w:rsid w:val="000171E0"/>
    <w:rsid w:val="0002112C"/>
    <w:rsid w:val="00023EC4"/>
    <w:rsid w:val="00031613"/>
    <w:rsid w:val="0003640F"/>
    <w:rsid w:val="000408AD"/>
    <w:rsid w:val="000442BB"/>
    <w:rsid w:val="00051512"/>
    <w:rsid w:val="00053632"/>
    <w:rsid w:val="00053BF9"/>
    <w:rsid w:val="00057BCA"/>
    <w:rsid w:val="00061A0F"/>
    <w:rsid w:val="00063FE0"/>
    <w:rsid w:val="00065EDE"/>
    <w:rsid w:val="000720B7"/>
    <w:rsid w:val="00073F0C"/>
    <w:rsid w:val="000B2582"/>
    <w:rsid w:val="000B6022"/>
    <w:rsid w:val="000C291A"/>
    <w:rsid w:val="000D4F55"/>
    <w:rsid w:val="000E59BA"/>
    <w:rsid w:val="000E6208"/>
    <w:rsid w:val="000F65F6"/>
    <w:rsid w:val="000F7893"/>
    <w:rsid w:val="001007B1"/>
    <w:rsid w:val="00130601"/>
    <w:rsid w:val="001404FE"/>
    <w:rsid w:val="00142768"/>
    <w:rsid w:val="00143808"/>
    <w:rsid w:val="001479B6"/>
    <w:rsid w:val="0015443D"/>
    <w:rsid w:val="00164C5A"/>
    <w:rsid w:val="001656A1"/>
    <w:rsid w:val="00170D94"/>
    <w:rsid w:val="001730CB"/>
    <w:rsid w:val="00183DF1"/>
    <w:rsid w:val="00184167"/>
    <w:rsid w:val="00187C90"/>
    <w:rsid w:val="001950AC"/>
    <w:rsid w:val="001A0128"/>
    <w:rsid w:val="001D3A0D"/>
    <w:rsid w:val="001D7E1D"/>
    <w:rsid w:val="001F10E8"/>
    <w:rsid w:val="001F43C6"/>
    <w:rsid w:val="00211494"/>
    <w:rsid w:val="002163B6"/>
    <w:rsid w:val="002361D9"/>
    <w:rsid w:val="00241201"/>
    <w:rsid w:val="00245E40"/>
    <w:rsid w:val="002509E7"/>
    <w:rsid w:val="0026177C"/>
    <w:rsid w:val="0027265C"/>
    <w:rsid w:val="002767BB"/>
    <w:rsid w:val="00280AF2"/>
    <w:rsid w:val="00284CE4"/>
    <w:rsid w:val="00285332"/>
    <w:rsid w:val="002865A0"/>
    <w:rsid w:val="00292666"/>
    <w:rsid w:val="002957C6"/>
    <w:rsid w:val="00296B54"/>
    <w:rsid w:val="002A1FA1"/>
    <w:rsid w:val="002A3321"/>
    <w:rsid w:val="002B7060"/>
    <w:rsid w:val="002C2078"/>
    <w:rsid w:val="002C2872"/>
    <w:rsid w:val="002D5A84"/>
    <w:rsid w:val="002E1223"/>
    <w:rsid w:val="002E3C31"/>
    <w:rsid w:val="002F109C"/>
    <w:rsid w:val="002F4C47"/>
    <w:rsid w:val="002F7B52"/>
    <w:rsid w:val="002F7D33"/>
    <w:rsid w:val="003016AB"/>
    <w:rsid w:val="003144FB"/>
    <w:rsid w:val="003222F3"/>
    <w:rsid w:val="0034663B"/>
    <w:rsid w:val="00352A35"/>
    <w:rsid w:val="0036075C"/>
    <w:rsid w:val="00364933"/>
    <w:rsid w:val="00367248"/>
    <w:rsid w:val="00377CA0"/>
    <w:rsid w:val="00386556"/>
    <w:rsid w:val="00397CAB"/>
    <w:rsid w:val="003A60D3"/>
    <w:rsid w:val="003B19BB"/>
    <w:rsid w:val="003B40E2"/>
    <w:rsid w:val="003C511E"/>
    <w:rsid w:val="003C6794"/>
    <w:rsid w:val="003D27F9"/>
    <w:rsid w:val="003E6C42"/>
    <w:rsid w:val="003F066E"/>
    <w:rsid w:val="004026E0"/>
    <w:rsid w:val="0041073A"/>
    <w:rsid w:val="0041454B"/>
    <w:rsid w:val="0041613E"/>
    <w:rsid w:val="004207AA"/>
    <w:rsid w:val="00430E1E"/>
    <w:rsid w:val="00432327"/>
    <w:rsid w:val="00436AB9"/>
    <w:rsid w:val="00440ED5"/>
    <w:rsid w:val="00441957"/>
    <w:rsid w:val="004517DB"/>
    <w:rsid w:val="00453E31"/>
    <w:rsid w:val="00454B6C"/>
    <w:rsid w:val="00456144"/>
    <w:rsid w:val="00464B6C"/>
    <w:rsid w:val="00466EBA"/>
    <w:rsid w:val="00495A84"/>
    <w:rsid w:val="004A0CD2"/>
    <w:rsid w:val="004A0F5D"/>
    <w:rsid w:val="004C2B4E"/>
    <w:rsid w:val="004D0EFF"/>
    <w:rsid w:val="004D3E6C"/>
    <w:rsid w:val="004E1E68"/>
    <w:rsid w:val="004E50E5"/>
    <w:rsid w:val="004E6EFC"/>
    <w:rsid w:val="004E7E74"/>
    <w:rsid w:val="004F65B8"/>
    <w:rsid w:val="005008E1"/>
    <w:rsid w:val="00502D94"/>
    <w:rsid w:val="00526ED1"/>
    <w:rsid w:val="00527791"/>
    <w:rsid w:val="00527C47"/>
    <w:rsid w:val="00534484"/>
    <w:rsid w:val="005432F0"/>
    <w:rsid w:val="0056475C"/>
    <w:rsid w:val="00581537"/>
    <w:rsid w:val="00581A08"/>
    <w:rsid w:val="00583CA8"/>
    <w:rsid w:val="00595740"/>
    <w:rsid w:val="0059641F"/>
    <w:rsid w:val="005A4A50"/>
    <w:rsid w:val="005B232D"/>
    <w:rsid w:val="005B6FCF"/>
    <w:rsid w:val="005D0257"/>
    <w:rsid w:val="005D10E0"/>
    <w:rsid w:val="005D5ECD"/>
    <w:rsid w:val="005E489A"/>
    <w:rsid w:val="005F11DA"/>
    <w:rsid w:val="005F3A99"/>
    <w:rsid w:val="005F79DB"/>
    <w:rsid w:val="005F7ED6"/>
    <w:rsid w:val="006054EC"/>
    <w:rsid w:val="00611B27"/>
    <w:rsid w:val="0062235E"/>
    <w:rsid w:val="006245A3"/>
    <w:rsid w:val="00625094"/>
    <w:rsid w:val="00631627"/>
    <w:rsid w:val="0063362D"/>
    <w:rsid w:val="0063686A"/>
    <w:rsid w:val="00636DC6"/>
    <w:rsid w:val="006516B6"/>
    <w:rsid w:val="00651846"/>
    <w:rsid w:val="006607A7"/>
    <w:rsid w:val="0066220C"/>
    <w:rsid w:val="00662676"/>
    <w:rsid w:val="00665B2F"/>
    <w:rsid w:val="006729DE"/>
    <w:rsid w:val="00676C0C"/>
    <w:rsid w:val="0069078D"/>
    <w:rsid w:val="00690AB9"/>
    <w:rsid w:val="0069306F"/>
    <w:rsid w:val="006939B4"/>
    <w:rsid w:val="006A0AB6"/>
    <w:rsid w:val="006A5B1A"/>
    <w:rsid w:val="006A6B8A"/>
    <w:rsid w:val="006E1ED1"/>
    <w:rsid w:val="006F2221"/>
    <w:rsid w:val="006F6CE2"/>
    <w:rsid w:val="006F7B20"/>
    <w:rsid w:val="0070387A"/>
    <w:rsid w:val="00703A8B"/>
    <w:rsid w:val="007045AD"/>
    <w:rsid w:val="00704C5B"/>
    <w:rsid w:val="00712B49"/>
    <w:rsid w:val="00715CE3"/>
    <w:rsid w:val="00730807"/>
    <w:rsid w:val="00730962"/>
    <w:rsid w:val="0073784F"/>
    <w:rsid w:val="00743C8A"/>
    <w:rsid w:val="00754AE4"/>
    <w:rsid w:val="00754C71"/>
    <w:rsid w:val="00763C71"/>
    <w:rsid w:val="00766952"/>
    <w:rsid w:val="00767758"/>
    <w:rsid w:val="00780448"/>
    <w:rsid w:val="00781EAF"/>
    <w:rsid w:val="00785BFB"/>
    <w:rsid w:val="007A6B40"/>
    <w:rsid w:val="007A740B"/>
    <w:rsid w:val="007B1166"/>
    <w:rsid w:val="007B314D"/>
    <w:rsid w:val="007B376E"/>
    <w:rsid w:val="007B5957"/>
    <w:rsid w:val="007B682B"/>
    <w:rsid w:val="007C23E4"/>
    <w:rsid w:val="007D14BE"/>
    <w:rsid w:val="007D304B"/>
    <w:rsid w:val="007D6BF1"/>
    <w:rsid w:val="007E099B"/>
    <w:rsid w:val="00806466"/>
    <w:rsid w:val="0080707B"/>
    <w:rsid w:val="0081242F"/>
    <w:rsid w:val="00814CAC"/>
    <w:rsid w:val="00826C3C"/>
    <w:rsid w:val="00834160"/>
    <w:rsid w:val="00836B2B"/>
    <w:rsid w:val="00851DC8"/>
    <w:rsid w:val="0086128A"/>
    <w:rsid w:val="00861E21"/>
    <w:rsid w:val="00863DB9"/>
    <w:rsid w:val="00867BFB"/>
    <w:rsid w:val="008733DD"/>
    <w:rsid w:val="008951C9"/>
    <w:rsid w:val="008A0088"/>
    <w:rsid w:val="008A07BF"/>
    <w:rsid w:val="008A18AE"/>
    <w:rsid w:val="008A1BD1"/>
    <w:rsid w:val="008B7CE7"/>
    <w:rsid w:val="008C4FDE"/>
    <w:rsid w:val="008C6182"/>
    <w:rsid w:val="008C7626"/>
    <w:rsid w:val="008E54EF"/>
    <w:rsid w:val="008F05AD"/>
    <w:rsid w:val="009019B5"/>
    <w:rsid w:val="009050B9"/>
    <w:rsid w:val="009071E8"/>
    <w:rsid w:val="0091632D"/>
    <w:rsid w:val="0093044A"/>
    <w:rsid w:val="009334B7"/>
    <w:rsid w:val="0094136D"/>
    <w:rsid w:val="00943DC3"/>
    <w:rsid w:val="00944DDF"/>
    <w:rsid w:val="009462D3"/>
    <w:rsid w:val="00947AB6"/>
    <w:rsid w:val="00952288"/>
    <w:rsid w:val="00953166"/>
    <w:rsid w:val="00967502"/>
    <w:rsid w:val="00967601"/>
    <w:rsid w:val="0098271D"/>
    <w:rsid w:val="009861D9"/>
    <w:rsid w:val="009872B7"/>
    <w:rsid w:val="009979B7"/>
    <w:rsid w:val="009A2E84"/>
    <w:rsid w:val="009A3693"/>
    <w:rsid w:val="009A6FEE"/>
    <w:rsid w:val="009C089F"/>
    <w:rsid w:val="009C2558"/>
    <w:rsid w:val="009C27A9"/>
    <w:rsid w:val="009D0D96"/>
    <w:rsid w:val="009D2826"/>
    <w:rsid w:val="009D59E9"/>
    <w:rsid w:val="009E0C25"/>
    <w:rsid w:val="009E1BF2"/>
    <w:rsid w:val="009E39E3"/>
    <w:rsid w:val="009E3FB9"/>
    <w:rsid w:val="009E430D"/>
    <w:rsid w:val="009F4750"/>
    <w:rsid w:val="009F6E27"/>
    <w:rsid w:val="009F708C"/>
    <w:rsid w:val="00A05564"/>
    <w:rsid w:val="00A16568"/>
    <w:rsid w:val="00A21991"/>
    <w:rsid w:val="00A247E1"/>
    <w:rsid w:val="00A25884"/>
    <w:rsid w:val="00A367D9"/>
    <w:rsid w:val="00A411F6"/>
    <w:rsid w:val="00A538E2"/>
    <w:rsid w:val="00A54F50"/>
    <w:rsid w:val="00A61A06"/>
    <w:rsid w:val="00A639FE"/>
    <w:rsid w:val="00A6414E"/>
    <w:rsid w:val="00A7457F"/>
    <w:rsid w:val="00A82582"/>
    <w:rsid w:val="00A859E8"/>
    <w:rsid w:val="00A93FBE"/>
    <w:rsid w:val="00A96149"/>
    <w:rsid w:val="00A963AB"/>
    <w:rsid w:val="00AB4605"/>
    <w:rsid w:val="00AC174D"/>
    <w:rsid w:val="00AC7F91"/>
    <w:rsid w:val="00AD6190"/>
    <w:rsid w:val="00AD77D3"/>
    <w:rsid w:val="00AE730F"/>
    <w:rsid w:val="00AF3773"/>
    <w:rsid w:val="00B04AE8"/>
    <w:rsid w:val="00B05CDD"/>
    <w:rsid w:val="00B07466"/>
    <w:rsid w:val="00B11C42"/>
    <w:rsid w:val="00B212DF"/>
    <w:rsid w:val="00B2359D"/>
    <w:rsid w:val="00B25534"/>
    <w:rsid w:val="00B25BA9"/>
    <w:rsid w:val="00B275DF"/>
    <w:rsid w:val="00B31494"/>
    <w:rsid w:val="00B31A70"/>
    <w:rsid w:val="00B32F81"/>
    <w:rsid w:val="00B34B48"/>
    <w:rsid w:val="00B36164"/>
    <w:rsid w:val="00B37B75"/>
    <w:rsid w:val="00B42AD2"/>
    <w:rsid w:val="00B51EA9"/>
    <w:rsid w:val="00B5562E"/>
    <w:rsid w:val="00B67314"/>
    <w:rsid w:val="00B705F4"/>
    <w:rsid w:val="00B72031"/>
    <w:rsid w:val="00B72B55"/>
    <w:rsid w:val="00B74491"/>
    <w:rsid w:val="00B75C97"/>
    <w:rsid w:val="00B81DBC"/>
    <w:rsid w:val="00B82B83"/>
    <w:rsid w:val="00B924B5"/>
    <w:rsid w:val="00B949D6"/>
    <w:rsid w:val="00B97BE1"/>
    <w:rsid w:val="00BD3634"/>
    <w:rsid w:val="00BD4538"/>
    <w:rsid w:val="00BE5979"/>
    <w:rsid w:val="00BF3B42"/>
    <w:rsid w:val="00C0256A"/>
    <w:rsid w:val="00C048E3"/>
    <w:rsid w:val="00C079BA"/>
    <w:rsid w:val="00C22418"/>
    <w:rsid w:val="00C3058D"/>
    <w:rsid w:val="00C30A29"/>
    <w:rsid w:val="00C316B6"/>
    <w:rsid w:val="00C3615B"/>
    <w:rsid w:val="00C42826"/>
    <w:rsid w:val="00C438E6"/>
    <w:rsid w:val="00C4636A"/>
    <w:rsid w:val="00C47274"/>
    <w:rsid w:val="00C47758"/>
    <w:rsid w:val="00C50B54"/>
    <w:rsid w:val="00C523EE"/>
    <w:rsid w:val="00C634B1"/>
    <w:rsid w:val="00C63896"/>
    <w:rsid w:val="00C647D6"/>
    <w:rsid w:val="00C742D3"/>
    <w:rsid w:val="00C81FB3"/>
    <w:rsid w:val="00C93F36"/>
    <w:rsid w:val="00CA496C"/>
    <w:rsid w:val="00CB43AE"/>
    <w:rsid w:val="00CB60E4"/>
    <w:rsid w:val="00CC3021"/>
    <w:rsid w:val="00CD457E"/>
    <w:rsid w:val="00CD6977"/>
    <w:rsid w:val="00CE326F"/>
    <w:rsid w:val="00CF69A3"/>
    <w:rsid w:val="00D00A44"/>
    <w:rsid w:val="00D03C49"/>
    <w:rsid w:val="00D04426"/>
    <w:rsid w:val="00D056CB"/>
    <w:rsid w:val="00D122E1"/>
    <w:rsid w:val="00D14DFC"/>
    <w:rsid w:val="00D34DDE"/>
    <w:rsid w:val="00D41EFD"/>
    <w:rsid w:val="00D54736"/>
    <w:rsid w:val="00D62B4F"/>
    <w:rsid w:val="00D661F8"/>
    <w:rsid w:val="00D710F0"/>
    <w:rsid w:val="00D83021"/>
    <w:rsid w:val="00D84A93"/>
    <w:rsid w:val="00D8729B"/>
    <w:rsid w:val="00D924F8"/>
    <w:rsid w:val="00D966B6"/>
    <w:rsid w:val="00DA02EE"/>
    <w:rsid w:val="00DA28B4"/>
    <w:rsid w:val="00DC27B1"/>
    <w:rsid w:val="00DD0B69"/>
    <w:rsid w:val="00DD491A"/>
    <w:rsid w:val="00DE47E2"/>
    <w:rsid w:val="00DE4C97"/>
    <w:rsid w:val="00DF4425"/>
    <w:rsid w:val="00DF4B95"/>
    <w:rsid w:val="00E01AFA"/>
    <w:rsid w:val="00E060F9"/>
    <w:rsid w:val="00E26155"/>
    <w:rsid w:val="00E31C4F"/>
    <w:rsid w:val="00E35572"/>
    <w:rsid w:val="00E366BF"/>
    <w:rsid w:val="00E41239"/>
    <w:rsid w:val="00E445AC"/>
    <w:rsid w:val="00E5076D"/>
    <w:rsid w:val="00E517BD"/>
    <w:rsid w:val="00E52E95"/>
    <w:rsid w:val="00E71A3E"/>
    <w:rsid w:val="00E726A3"/>
    <w:rsid w:val="00E80E83"/>
    <w:rsid w:val="00E8262D"/>
    <w:rsid w:val="00EA077C"/>
    <w:rsid w:val="00EA0F58"/>
    <w:rsid w:val="00EA2821"/>
    <w:rsid w:val="00EA6395"/>
    <w:rsid w:val="00EC4BE4"/>
    <w:rsid w:val="00EC5936"/>
    <w:rsid w:val="00ED3441"/>
    <w:rsid w:val="00ED44AA"/>
    <w:rsid w:val="00ED4A64"/>
    <w:rsid w:val="00EE6028"/>
    <w:rsid w:val="00EF4236"/>
    <w:rsid w:val="00F00BEA"/>
    <w:rsid w:val="00F04757"/>
    <w:rsid w:val="00F201DF"/>
    <w:rsid w:val="00F24BBB"/>
    <w:rsid w:val="00F31190"/>
    <w:rsid w:val="00F42042"/>
    <w:rsid w:val="00F44054"/>
    <w:rsid w:val="00F61BC1"/>
    <w:rsid w:val="00F73134"/>
    <w:rsid w:val="00F81851"/>
    <w:rsid w:val="00F87B07"/>
    <w:rsid w:val="00F96AB9"/>
    <w:rsid w:val="00F97C06"/>
    <w:rsid w:val="00FA1166"/>
    <w:rsid w:val="00FA1CB3"/>
    <w:rsid w:val="00FA6326"/>
    <w:rsid w:val="00FB6FDB"/>
    <w:rsid w:val="00FC7F6D"/>
    <w:rsid w:val="00FD560E"/>
    <w:rsid w:val="00FE3ABC"/>
    <w:rsid w:val="00FE55FD"/>
    <w:rsid w:val="00FF32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4A50"/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517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Balk3">
    <w:name w:val="heading 3"/>
    <w:basedOn w:val="Normal"/>
    <w:link w:val="Balk3Char"/>
    <w:uiPriority w:val="9"/>
    <w:qFormat/>
    <w:rsid w:val="00EA077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D0B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D0B69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DD0B69"/>
    <w:pPr>
      <w:spacing w:after="0" w:line="240" w:lineRule="auto"/>
    </w:pPr>
  </w:style>
  <w:style w:type="character" w:customStyle="1" w:styleId="Balk3Char">
    <w:name w:val="Başlık 3 Char"/>
    <w:basedOn w:val="VarsaylanParagrafYazTipi"/>
    <w:link w:val="Balk3"/>
    <w:uiPriority w:val="9"/>
    <w:rsid w:val="00EA077C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NormalWeb">
    <w:name w:val="Normal (Web)"/>
    <w:basedOn w:val="Normal"/>
    <w:uiPriority w:val="99"/>
    <w:unhideWhenUsed/>
    <w:rsid w:val="00EA07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EA077C"/>
    <w:rPr>
      <w:color w:val="0000FF"/>
      <w:u w:val="single"/>
    </w:rPr>
  </w:style>
  <w:style w:type="character" w:customStyle="1" w:styleId="apple-converted-space">
    <w:name w:val="apple-converted-space"/>
    <w:basedOn w:val="VarsaylanParagrafYazTipi"/>
    <w:rsid w:val="00EA077C"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5D5E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5D5ECD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517DB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Gl">
    <w:name w:val="Strong"/>
    <w:basedOn w:val="VarsaylanParagrafYazTipi"/>
    <w:uiPriority w:val="22"/>
    <w:qFormat/>
    <w:rsid w:val="004517DB"/>
    <w:rPr>
      <w:b/>
      <w:bCs/>
    </w:rPr>
  </w:style>
  <w:style w:type="character" w:customStyle="1" w:styleId="crayon-ta">
    <w:name w:val="crayon-ta"/>
    <w:basedOn w:val="VarsaylanParagrafYazTipi"/>
    <w:rsid w:val="004517DB"/>
  </w:style>
  <w:style w:type="character" w:customStyle="1" w:styleId="crayon-i">
    <w:name w:val="crayon-i"/>
    <w:basedOn w:val="VarsaylanParagrafYazTipi"/>
    <w:rsid w:val="004517DB"/>
  </w:style>
  <w:style w:type="character" w:customStyle="1" w:styleId="crayon-h">
    <w:name w:val="crayon-h"/>
    <w:basedOn w:val="VarsaylanParagrafYazTipi"/>
    <w:rsid w:val="004517DB"/>
  </w:style>
  <w:style w:type="character" w:customStyle="1" w:styleId="crayon-e">
    <w:name w:val="crayon-e"/>
    <w:basedOn w:val="VarsaylanParagrafYazTipi"/>
    <w:rsid w:val="004517DB"/>
  </w:style>
  <w:style w:type="character" w:customStyle="1" w:styleId="crayon-r">
    <w:name w:val="crayon-r"/>
    <w:basedOn w:val="VarsaylanParagrafYazTipi"/>
    <w:rsid w:val="004517DB"/>
  </w:style>
  <w:style w:type="character" w:customStyle="1" w:styleId="crayon-o">
    <w:name w:val="crayon-o"/>
    <w:basedOn w:val="VarsaylanParagrafYazTipi"/>
    <w:rsid w:val="004517DB"/>
  </w:style>
  <w:style w:type="character" w:customStyle="1" w:styleId="crayon-s">
    <w:name w:val="crayon-s"/>
    <w:basedOn w:val="VarsaylanParagrafYazTipi"/>
    <w:rsid w:val="004517DB"/>
  </w:style>
  <w:style w:type="character" w:customStyle="1" w:styleId="crayon-k">
    <w:name w:val="crayon-k"/>
    <w:basedOn w:val="VarsaylanParagrafYazTipi"/>
    <w:rsid w:val="004517DB"/>
  </w:style>
  <w:style w:type="character" w:customStyle="1" w:styleId="crayon-sy">
    <w:name w:val="crayon-sy"/>
    <w:basedOn w:val="VarsaylanParagrafYazTipi"/>
    <w:rsid w:val="004517DB"/>
  </w:style>
  <w:style w:type="paragraph" w:styleId="stbilgi">
    <w:name w:val="header"/>
    <w:basedOn w:val="Normal"/>
    <w:link w:val="stbilgiChar"/>
    <w:uiPriority w:val="99"/>
    <w:unhideWhenUsed/>
    <w:rsid w:val="005E48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E489A"/>
  </w:style>
  <w:style w:type="paragraph" w:styleId="Altbilgi">
    <w:name w:val="footer"/>
    <w:basedOn w:val="Normal"/>
    <w:link w:val="AltbilgiChar"/>
    <w:uiPriority w:val="99"/>
    <w:unhideWhenUsed/>
    <w:rsid w:val="005E48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E489A"/>
  </w:style>
  <w:style w:type="character" w:styleId="Vurgu">
    <w:name w:val="Emphasis"/>
    <w:basedOn w:val="VarsaylanParagrafYazTipi"/>
    <w:uiPriority w:val="20"/>
    <w:qFormat/>
    <w:rsid w:val="009334B7"/>
    <w:rPr>
      <w:i/>
      <w:iCs/>
    </w:rPr>
  </w:style>
  <w:style w:type="character" w:customStyle="1" w:styleId="kwd">
    <w:name w:val="kwd"/>
    <w:basedOn w:val="VarsaylanParagrafYazTipi"/>
    <w:rsid w:val="00863DB9"/>
  </w:style>
  <w:style w:type="character" w:customStyle="1" w:styleId="pln">
    <w:name w:val="pln"/>
    <w:basedOn w:val="VarsaylanParagrafYazTipi"/>
    <w:rsid w:val="00863DB9"/>
  </w:style>
  <w:style w:type="character" w:customStyle="1" w:styleId="pun">
    <w:name w:val="pun"/>
    <w:basedOn w:val="VarsaylanParagrafYazTipi"/>
    <w:rsid w:val="00863DB9"/>
  </w:style>
  <w:style w:type="character" w:customStyle="1" w:styleId="typ">
    <w:name w:val="typ"/>
    <w:basedOn w:val="VarsaylanParagrafYazTipi"/>
    <w:rsid w:val="00863DB9"/>
  </w:style>
  <w:style w:type="character" w:customStyle="1" w:styleId="str">
    <w:name w:val="str"/>
    <w:basedOn w:val="VarsaylanParagrafYazTipi"/>
    <w:rsid w:val="00863DB9"/>
  </w:style>
  <w:style w:type="character" w:customStyle="1" w:styleId="lit">
    <w:name w:val="lit"/>
    <w:basedOn w:val="VarsaylanParagrafYazTipi"/>
    <w:rsid w:val="00863DB9"/>
  </w:style>
  <w:style w:type="paragraph" w:customStyle="1" w:styleId="normal0">
    <w:name w:val="normal"/>
    <w:rsid w:val="001F10E8"/>
    <w:pPr>
      <w:spacing w:after="0" w:line="276" w:lineRule="auto"/>
    </w:pPr>
    <w:rPr>
      <w:rFonts w:ascii="Arial" w:eastAsia="Arial" w:hAnsi="Arial" w:cs="Arial"/>
      <w:color w:val="000000"/>
      <w:lang w:eastAsia="tr-T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Balk2">
    <w:name w:val="heading 2"/>
    <w:basedOn w:val="Normal"/>
    <w:next w:val="Normal"/>
    <w:link w:val="Balk2Char"/>
    <w:uiPriority w:val="9"/>
    <w:semiHidden/>
    <w:unhideWhenUsed/>
    <w:qFormat/>
    <w:rsid w:val="004517D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Balk3">
    <w:name w:val="heading 3"/>
    <w:basedOn w:val="Normal"/>
    <w:link w:val="Balk3Char"/>
    <w:uiPriority w:val="9"/>
    <w:qFormat/>
    <w:rsid w:val="00EA077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DD0B6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DD0B69"/>
    <w:rPr>
      <w:rFonts w:ascii="Tahoma" w:hAnsi="Tahoma" w:cs="Tahoma"/>
      <w:sz w:val="16"/>
      <w:szCs w:val="16"/>
    </w:rPr>
  </w:style>
  <w:style w:type="paragraph" w:styleId="AralkYok">
    <w:name w:val="No Spacing"/>
    <w:uiPriority w:val="1"/>
    <w:qFormat/>
    <w:rsid w:val="00DD0B69"/>
    <w:pPr>
      <w:spacing w:after="0" w:line="240" w:lineRule="auto"/>
    </w:pPr>
  </w:style>
  <w:style w:type="character" w:customStyle="1" w:styleId="Balk3Char">
    <w:name w:val="Başlık 3 Char"/>
    <w:basedOn w:val="VarsaylanParagrafYazTipi"/>
    <w:link w:val="Balk3"/>
    <w:uiPriority w:val="9"/>
    <w:rsid w:val="00EA077C"/>
    <w:rPr>
      <w:rFonts w:ascii="Times New Roman" w:eastAsia="Times New Roman" w:hAnsi="Times New Roman" w:cs="Times New Roman"/>
      <w:b/>
      <w:bCs/>
      <w:sz w:val="27"/>
      <w:szCs w:val="27"/>
      <w:lang w:eastAsia="tr-TR"/>
    </w:rPr>
  </w:style>
  <w:style w:type="paragraph" w:styleId="NormalWeb">
    <w:name w:val="Normal (Web)"/>
    <w:basedOn w:val="Normal"/>
    <w:uiPriority w:val="99"/>
    <w:unhideWhenUsed/>
    <w:rsid w:val="00EA07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  <w:style w:type="character" w:styleId="Kpr">
    <w:name w:val="Hyperlink"/>
    <w:basedOn w:val="VarsaylanParagrafYazTipi"/>
    <w:uiPriority w:val="99"/>
    <w:unhideWhenUsed/>
    <w:rsid w:val="00EA077C"/>
    <w:rPr>
      <w:color w:val="0000FF"/>
      <w:u w:val="single"/>
    </w:rPr>
  </w:style>
  <w:style w:type="character" w:customStyle="1" w:styleId="apple-converted-space">
    <w:name w:val="apple-converted-space"/>
    <w:basedOn w:val="VarsaylanParagrafYazTipi"/>
    <w:rsid w:val="00EA077C"/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5D5E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5D5ECD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Balk2Char">
    <w:name w:val="Başlık 2 Char"/>
    <w:basedOn w:val="VarsaylanParagrafYazTipi"/>
    <w:link w:val="Balk2"/>
    <w:uiPriority w:val="9"/>
    <w:semiHidden/>
    <w:rsid w:val="004517DB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Gl">
    <w:name w:val="Strong"/>
    <w:basedOn w:val="VarsaylanParagrafYazTipi"/>
    <w:uiPriority w:val="22"/>
    <w:qFormat/>
    <w:rsid w:val="004517DB"/>
    <w:rPr>
      <w:b/>
      <w:bCs/>
    </w:rPr>
  </w:style>
  <w:style w:type="character" w:customStyle="1" w:styleId="crayon-ta">
    <w:name w:val="crayon-ta"/>
    <w:basedOn w:val="VarsaylanParagrafYazTipi"/>
    <w:rsid w:val="004517DB"/>
  </w:style>
  <w:style w:type="character" w:customStyle="1" w:styleId="crayon-i">
    <w:name w:val="crayon-i"/>
    <w:basedOn w:val="VarsaylanParagrafYazTipi"/>
    <w:rsid w:val="004517DB"/>
  </w:style>
  <w:style w:type="character" w:customStyle="1" w:styleId="crayon-h">
    <w:name w:val="crayon-h"/>
    <w:basedOn w:val="VarsaylanParagrafYazTipi"/>
    <w:rsid w:val="004517DB"/>
  </w:style>
  <w:style w:type="character" w:customStyle="1" w:styleId="crayon-e">
    <w:name w:val="crayon-e"/>
    <w:basedOn w:val="VarsaylanParagrafYazTipi"/>
    <w:rsid w:val="004517DB"/>
  </w:style>
  <w:style w:type="character" w:customStyle="1" w:styleId="crayon-r">
    <w:name w:val="crayon-r"/>
    <w:basedOn w:val="VarsaylanParagrafYazTipi"/>
    <w:rsid w:val="004517DB"/>
  </w:style>
  <w:style w:type="character" w:customStyle="1" w:styleId="crayon-o">
    <w:name w:val="crayon-o"/>
    <w:basedOn w:val="VarsaylanParagrafYazTipi"/>
    <w:rsid w:val="004517DB"/>
  </w:style>
  <w:style w:type="character" w:customStyle="1" w:styleId="crayon-s">
    <w:name w:val="crayon-s"/>
    <w:basedOn w:val="VarsaylanParagrafYazTipi"/>
    <w:rsid w:val="004517DB"/>
  </w:style>
  <w:style w:type="character" w:customStyle="1" w:styleId="crayon-k">
    <w:name w:val="crayon-k"/>
    <w:basedOn w:val="VarsaylanParagrafYazTipi"/>
    <w:rsid w:val="004517DB"/>
  </w:style>
  <w:style w:type="character" w:customStyle="1" w:styleId="crayon-sy">
    <w:name w:val="crayon-sy"/>
    <w:basedOn w:val="VarsaylanParagrafYazTipi"/>
    <w:rsid w:val="004517DB"/>
  </w:style>
  <w:style w:type="paragraph" w:styleId="stbilgi">
    <w:name w:val="header"/>
    <w:basedOn w:val="Normal"/>
    <w:link w:val="stbilgiChar"/>
    <w:uiPriority w:val="99"/>
    <w:unhideWhenUsed/>
    <w:rsid w:val="005E48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5E489A"/>
  </w:style>
  <w:style w:type="paragraph" w:styleId="Altbilgi">
    <w:name w:val="footer"/>
    <w:basedOn w:val="Normal"/>
    <w:link w:val="AltbilgiChar"/>
    <w:uiPriority w:val="99"/>
    <w:unhideWhenUsed/>
    <w:rsid w:val="005E489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5E489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3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7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2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3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1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04462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5488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39517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2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30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DDC399A-1330-42E5-93A7-5D79160348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3</TotalTime>
  <Pages>10</Pages>
  <Words>988</Words>
  <Characters>5636</Characters>
  <Application>Microsoft Office Word</Application>
  <DocSecurity>0</DocSecurity>
  <Lines>46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LOVALI</dc:creator>
  <cp:keywords/>
  <dc:description/>
  <cp:lastModifiedBy>Oem</cp:lastModifiedBy>
  <cp:revision>389</cp:revision>
  <dcterms:created xsi:type="dcterms:W3CDTF">2016-04-07T19:14:00Z</dcterms:created>
  <dcterms:modified xsi:type="dcterms:W3CDTF">2020-09-18T17:17:00Z</dcterms:modified>
</cp:coreProperties>
</file>